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5DE66CCE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93BAE52" w:rsidR="007B4A91" w:rsidRDefault="00227178">
      <w:pPr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  <w:proofErr w:type="spellStart"/>
      <w:r>
        <w:rPr>
          <w:sz w:val="28"/>
          <w:szCs w:val="28"/>
        </w:rPr>
        <w:t>Plinko</w:t>
      </w:r>
      <w:proofErr w:type="spellEnd"/>
      <w:r>
        <w:rPr>
          <w:sz w:val="28"/>
          <w:szCs w:val="28"/>
        </w:rPr>
        <w:t xml:space="preserve"> 2.0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5FE4A29" w:rsidR="007B4A91" w:rsidRDefault="00227178">
      <w:pPr>
        <w:ind w:left="720"/>
        <w:rPr>
          <w:sz w:val="28"/>
          <w:szCs w:val="28"/>
        </w:rPr>
      </w:pPr>
      <w:r>
        <w:rPr>
          <w:sz w:val="28"/>
          <w:szCs w:val="28"/>
        </w:rPr>
        <w:t>To get the highest score each time you play.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3051B8A" w:rsidR="007B4A91" w:rsidRDefault="00227178">
      <w:pPr>
        <w:ind w:left="720"/>
        <w:rPr>
          <w:sz w:val="28"/>
          <w:szCs w:val="28"/>
        </w:rPr>
      </w:pPr>
      <w:r>
        <w:rPr>
          <w:sz w:val="28"/>
          <w:szCs w:val="28"/>
        </w:rPr>
        <w:t>You are at a carnival and are trying to play the game to get points.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114CEE2" w:rsidR="007B4A91" w:rsidRDefault="0022717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A8B5551" w:rsidR="007B4A91" w:rsidRDefault="0022717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e pick a spot to launch it and it collides with the obstacles to get into a bin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346D833" w:rsidR="007B4A91" w:rsidRDefault="0022717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92641C5" w:rsidR="007B4A91" w:rsidRDefault="0022717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 B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5B7026AB" w:rsidR="00556965" w:rsidRDefault="00B70A44"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788860C2" wp14:editId="6687E98F">
                <wp:simplePos x="0" y="0"/>
                <wp:positionH relativeFrom="column">
                  <wp:posOffset>-1076655</wp:posOffset>
                </wp:positionH>
                <wp:positionV relativeFrom="paragraph">
                  <wp:posOffset>37988</wp:posOffset>
                </wp:positionV>
                <wp:extent cx="360" cy="360"/>
                <wp:effectExtent l="95250" t="152400" r="114300" b="15240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C1BC6B1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-89.05pt;margin-top:-5.5pt;width:8.55pt;height:17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">
                <v:imagedata r:id="rId6" o:title=""/>
              </v:shape>
            </w:pict>
          </mc:Fallback>
        </mc:AlternateContent>
      </w:r>
    </w:p>
    <w:p w14:paraId="0B7C5C9A" w14:textId="3CF92B7B" w:rsidR="00B70A44" w:rsidRDefault="00B70A44"/>
    <w:p w14:paraId="3E05D59D" w14:textId="00E0D044" w:rsidR="00B70A44" w:rsidRDefault="00B70A44"/>
    <w:p w14:paraId="4BA26737" w14:textId="1B8F578C" w:rsidR="00B70A44" w:rsidRDefault="00B70A44">
      <w:r>
        <w:rPr>
          <w:noProof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61DEF61D" wp14:editId="06911DF0">
                <wp:simplePos x="0" y="0"/>
                <wp:positionH relativeFrom="column">
                  <wp:posOffset>1097280</wp:posOffset>
                </wp:positionH>
                <wp:positionV relativeFrom="paragraph">
                  <wp:posOffset>1270</wp:posOffset>
                </wp:positionV>
                <wp:extent cx="986510" cy="307850"/>
                <wp:effectExtent l="38100" t="57150" r="42545" b="54610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986510" cy="3078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BB4EA7" id="Ink 19" o:spid="_x0000_s1026" type="#_x0000_t75" style="position:absolute;margin-left:85.7pt;margin-top:-.6pt;width:79.1pt;height:25.7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">
                <v:imagedata r:id="rId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63496B93" wp14:editId="74B32995">
                <wp:simplePos x="0" y="0"/>
                <wp:positionH relativeFrom="column">
                  <wp:posOffset>2227065</wp:posOffset>
                </wp:positionH>
                <wp:positionV relativeFrom="paragraph">
                  <wp:posOffset>16433</wp:posOffset>
                </wp:positionV>
                <wp:extent cx="11160" cy="70560"/>
                <wp:effectExtent l="38100" t="38100" r="46355" b="43815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1160" cy="70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8BE860" id="Ink 17" o:spid="_x0000_s1026" type="#_x0000_t75" style="position:absolute;margin-left:174.65pt;margin-top:.6pt;width:2.3pt;height:6.9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">
                <v:imagedata r:id="rId10" o:title=""/>
              </v:shape>
            </w:pict>
          </mc:Fallback>
        </mc:AlternateContent>
      </w:r>
    </w:p>
    <w:p w14:paraId="36E4375F" w14:textId="3492D59B" w:rsidR="00B70A44" w:rsidRDefault="00B70A44">
      <w:r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2D9F37C6" wp14:editId="7ADC6B76">
                <wp:simplePos x="0" y="0"/>
                <wp:positionH relativeFrom="column">
                  <wp:posOffset>2229945</wp:posOffset>
                </wp:positionH>
                <wp:positionV relativeFrom="paragraph">
                  <wp:posOffset>28568</wp:posOffset>
                </wp:positionV>
                <wp:extent cx="9360" cy="48240"/>
                <wp:effectExtent l="38100" t="38100" r="48260" b="47625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9360" cy="48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B3E8AF" id="Ink 18" o:spid="_x0000_s1026" type="#_x0000_t75" style="position:absolute;margin-left:174.9pt;margin-top:1.55pt;width:2.2pt;height:5.2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">
                <v:imagedata r:id="rId12" o:title=""/>
              </v:shape>
            </w:pict>
          </mc:Fallback>
        </mc:AlternateContent>
      </w:r>
    </w:p>
    <w:p w14:paraId="16D768B1" w14:textId="60D803DF" w:rsidR="00B70A44" w:rsidRDefault="00B70A44"/>
    <w:p w14:paraId="5A197D58" w14:textId="7FFC1CF1" w:rsidR="00B70A44" w:rsidRDefault="00B70A44">
      <w:r>
        <w:rPr>
          <w:noProof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05EF464F" wp14:editId="4261C97E">
                <wp:simplePos x="0" y="0"/>
                <wp:positionH relativeFrom="column">
                  <wp:posOffset>4161705</wp:posOffset>
                </wp:positionH>
                <wp:positionV relativeFrom="paragraph">
                  <wp:posOffset>-31762</wp:posOffset>
                </wp:positionV>
                <wp:extent cx="183240" cy="217440"/>
                <wp:effectExtent l="38100" t="38100" r="45720" b="49530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183240" cy="217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7D1B16" id="Ink 24" o:spid="_x0000_s1026" type="#_x0000_t75" style="position:absolute;margin-left:327pt;margin-top:-3.2pt;width:15.85pt;height:18.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">
                <v:imagedata r:id="rId1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48BA1BDA" wp14:editId="67BAEBD9">
                <wp:simplePos x="0" y="0"/>
                <wp:positionH relativeFrom="column">
                  <wp:posOffset>3521625</wp:posOffset>
                </wp:positionH>
                <wp:positionV relativeFrom="paragraph">
                  <wp:posOffset>21878</wp:posOffset>
                </wp:positionV>
                <wp:extent cx="186840" cy="201960"/>
                <wp:effectExtent l="38100" t="38100" r="41910" b="45720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186840" cy="201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C34156" id="Ink 23" o:spid="_x0000_s1026" type="#_x0000_t75" style="position:absolute;margin-left:276.6pt;margin-top:1pt;width:16.1pt;height:17.3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">
                <v:imagedata r:id="rId1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71F58702" wp14:editId="34B77111">
                <wp:simplePos x="0" y="0"/>
                <wp:positionH relativeFrom="column">
                  <wp:posOffset>2785065</wp:posOffset>
                </wp:positionH>
                <wp:positionV relativeFrom="paragraph">
                  <wp:posOffset>998</wp:posOffset>
                </wp:positionV>
                <wp:extent cx="183960" cy="203760"/>
                <wp:effectExtent l="38100" t="38100" r="6985" b="44450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183960" cy="203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8A7BA5" id="Ink 22" o:spid="_x0000_s1026" type="#_x0000_t75" style="position:absolute;margin-left:218.6pt;margin-top:-.6pt;width:15.9pt;height:17.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">
                <v:imagedata r:id="rId1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579F4F9F" wp14:editId="50683D43">
                <wp:simplePos x="0" y="0"/>
                <wp:positionH relativeFrom="column">
                  <wp:posOffset>2028345</wp:posOffset>
                </wp:positionH>
                <wp:positionV relativeFrom="paragraph">
                  <wp:posOffset>13958</wp:posOffset>
                </wp:positionV>
                <wp:extent cx="231120" cy="204480"/>
                <wp:effectExtent l="57150" t="38100" r="0" b="43180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231120" cy="204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943872" id="Ink 21" o:spid="_x0000_s1026" type="#_x0000_t75" style="position:absolute;margin-left:159pt;margin-top:.4pt;width:19.65pt;height:17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">
                <v:imagedata r:id="rId2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4DD0CB92" wp14:editId="5C40B389">
                <wp:simplePos x="0" y="0"/>
                <wp:positionH relativeFrom="column">
                  <wp:posOffset>1460625</wp:posOffset>
                </wp:positionH>
                <wp:positionV relativeFrom="paragraph">
                  <wp:posOffset>29798</wp:posOffset>
                </wp:positionV>
                <wp:extent cx="80280" cy="158400"/>
                <wp:effectExtent l="57150" t="38100" r="53340" b="51435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80280" cy="158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EB9FF7" id="Ink 20" o:spid="_x0000_s1026" type="#_x0000_t75" style="position:absolute;margin-left:114.3pt;margin-top:1.65pt;width:7.7pt;height:13.8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">
                <v:imagedata r:id="rId22" o:title=""/>
              </v:shape>
            </w:pict>
          </mc:Fallback>
        </mc:AlternateContent>
      </w:r>
    </w:p>
    <w:p w14:paraId="2326822B" w14:textId="175C617F" w:rsidR="00B70A44" w:rsidRDefault="00B70A44"/>
    <w:p w14:paraId="4E150F9D" w14:textId="1904E902" w:rsidR="00B70A44" w:rsidRDefault="00B70A44"/>
    <w:p w14:paraId="6C6BA593" w14:textId="2F526EDF" w:rsidR="00B70A44" w:rsidRDefault="00B70A44">
      <w:r>
        <w:rPr>
          <w:noProof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08743ED3" wp14:editId="627866F9">
                <wp:simplePos x="0" y="0"/>
                <wp:positionH relativeFrom="column">
                  <wp:posOffset>2321385</wp:posOffset>
                </wp:positionH>
                <wp:positionV relativeFrom="paragraph">
                  <wp:posOffset>11483</wp:posOffset>
                </wp:positionV>
                <wp:extent cx="162720" cy="231480"/>
                <wp:effectExtent l="38100" t="38100" r="46990" b="54610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162720" cy="231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2CF474" id="Ink 27" o:spid="_x0000_s1026" type="#_x0000_t75" style="position:absolute;margin-left:182.1pt;margin-top:.2pt;width:14.2pt;height:19.6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">
                <v:imagedata r:id="rId2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62214991" wp14:editId="569FD598">
                <wp:simplePos x="0" y="0"/>
                <wp:positionH relativeFrom="column">
                  <wp:posOffset>3100065</wp:posOffset>
                </wp:positionH>
                <wp:positionV relativeFrom="paragraph">
                  <wp:posOffset>5723</wp:posOffset>
                </wp:positionV>
                <wp:extent cx="191520" cy="198360"/>
                <wp:effectExtent l="38100" t="38100" r="0" b="49530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191520" cy="19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700D5C" id="Ink 26" o:spid="_x0000_s1026" type="#_x0000_t75" style="position:absolute;margin-left:243.4pt;margin-top:-.25pt;width:16.5pt;height:17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">
                <v:imagedata r:id="rId2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761776ED" wp14:editId="4018959F">
                <wp:simplePos x="0" y="0"/>
                <wp:positionH relativeFrom="column">
                  <wp:posOffset>3845985</wp:posOffset>
                </wp:positionH>
                <wp:positionV relativeFrom="paragraph">
                  <wp:posOffset>-5077</wp:posOffset>
                </wp:positionV>
                <wp:extent cx="166320" cy="207000"/>
                <wp:effectExtent l="19050" t="38100" r="0" b="41275"/>
                <wp:wrapNone/>
                <wp:docPr id="25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166320" cy="207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19B812" id="Ink 25" o:spid="_x0000_s1026" type="#_x0000_t75" style="position:absolute;margin-left:302.15pt;margin-top:-1.1pt;width:14.55pt;height:17.7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">
                <v:imagedata r:id="rId2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3560441B" wp14:editId="10D74689">
                <wp:simplePos x="0" y="0"/>
                <wp:positionH relativeFrom="column">
                  <wp:posOffset>861585</wp:posOffset>
                </wp:positionH>
                <wp:positionV relativeFrom="paragraph">
                  <wp:posOffset>-1512037</wp:posOffset>
                </wp:positionV>
                <wp:extent cx="4002840" cy="3240000"/>
                <wp:effectExtent l="95250" t="95250" r="93345" b="15113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4002840" cy="3240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04456C" id="Ink 4" o:spid="_x0000_s1026" type="#_x0000_t75" style="position:absolute;margin-left:63.65pt;margin-top:-127.55pt;width:323.7pt;height:272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">
                <v:imagedata r:id="rId3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01FDD70B" wp14:editId="4ADA16D6">
                <wp:simplePos x="0" y="0"/>
                <wp:positionH relativeFrom="column">
                  <wp:posOffset>745665</wp:posOffset>
                </wp:positionH>
                <wp:positionV relativeFrom="paragraph">
                  <wp:posOffset>-1591597</wp:posOffset>
                </wp:positionV>
                <wp:extent cx="4232160" cy="3398400"/>
                <wp:effectExtent l="95250" t="114300" r="111760" b="164465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4232160" cy="3398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BE2D17" id="Ink 3" o:spid="_x0000_s1026" type="#_x0000_t75" style="position:absolute;margin-left:54.45pt;margin-top:-133.8pt;width:341.75pt;height:284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">
                <v:imagedata r:id="rId32" o:title=""/>
              </v:shape>
            </w:pict>
          </mc:Fallback>
        </mc:AlternateContent>
      </w:r>
    </w:p>
    <w:p w14:paraId="5C7CB83B" w14:textId="3C245020" w:rsidR="00B70A44" w:rsidRDefault="00B70A44">
      <w:r>
        <w:rPr>
          <w:noProof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5822C2F3" wp14:editId="4724C445">
                <wp:simplePos x="0" y="0"/>
                <wp:positionH relativeFrom="column">
                  <wp:posOffset>1653585</wp:posOffset>
                </wp:positionH>
                <wp:positionV relativeFrom="paragraph">
                  <wp:posOffset>-56662</wp:posOffset>
                </wp:positionV>
                <wp:extent cx="131040" cy="145800"/>
                <wp:effectExtent l="19050" t="38100" r="21590" b="45085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131040" cy="145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AB8FC7" id="Ink 28" o:spid="_x0000_s1026" type="#_x0000_t75" style="position:absolute;margin-left:129.5pt;margin-top:-5.15pt;width:11.7pt;height:12.9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">
                <v:imagedata r:id="rId34" o:title=""/>
              </v:shape>
            </w:pict>
          </mc:Fallback>
        </mc:AlternateContent>
      </w:r>
    </w:p>
    <w:p w14:paraId="239B98C2" w14:textId="470B4D15" w:rsidR="00B70A44" w:rsidRDefault="00B70A44"/>
    <w:p w14:paraId="6DE952AA" w14:textId="165D4C75" w:rsidR="00B70A44" w:rsidRDefault="00B70A44">
      <w:r>
        <w:rPr>
          <w:noProof/>
        </w:rPr>
        <mc:AlternateContent>
          <mc:Choice Requires="wpi">
            <w:drawing>
              <wp:anchor distT="0" distB="0" distL="114300" distR="114300" simplePos="0" relativeHeight="251709440" behindDoc="0" locked="0" layoutInCell="1" allowOverlap="1" wp14:anchorId="1AE2623A" wp14:editId="26D8CE30">
                <wp:simplePos x="0" y="0"/>
                <wp:positionH relativeFrom="column">
                  <wp:posOffset>4088130</wp:posOffset>
                </wp:positionH>
                <wp:positionV relativeFrom="paragraph">
                  <wp:posOffset>-8255</wp:posOffset>
                </wp:positionV>
                <wp:extent cx="327420" cy="208810"/>
                <wp:effectExtent l="38100" t="38100" r="53975" b="58420"/>
                <wp:wrapNone/>
                <wp:docPr id="57" name="Ink 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327420" cy="2088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278C9F" id="Ink 57" o:spid="_x0000_s1026" type="#_x0000_t75" style="position:absolute;margin-left:321.2pt;margin-top:-1.35pt;width:27.2pt;height:17.9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">
                <v:imagedata r:id="rId3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6368" behindDoc="0" locked="0" layoutInCell="1" allowOverlap="1" wp14:anchorId="1D4464D1" wp14:editId="31C3A433">
                <wp:simplePos x="0" y="0"/>
                <wp:positionH relativeFrom="column">
                  <wp:posOffset>2254250</wp:posOffset>
                </wp:positionH>
                <wp:positionV relativeFrom="paragraph">
                  <wp:posOffset>-71755</wp:posOffset>
                </wp:positionV>
                <wp:extent cx="1680965" cy="1109345"/>
                <wp:effectExtent l="38100" t="38100" r="0" b="52705"/>
                <wp:wrapNone/>
                <wp:docPr id="54" name="Ink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1680965" cy="11093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686F91" id="Ink 54" o:spid="_x0000_s1026" type="#_x0000_t75" style="position:absolute;margin-left:176.8pt;margin-top:-6.35pt;width:133.75pt;height:88.7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">
                <v:imagedata r:id="rId3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1248" behindDoc="0" locked="0" layoutInCell="1" allowOverlap="1" wp14:anchorId="3C525AA0" wp14:editId="21E14DDB">
                <wp:simplePos x="0" y="0"/>
                <wp:positionH relativeFrom="column">
                  <wp:posOffset>1762125</wp:posOffset>
                </wp:positionH>
                <wp:positionV relativeFrom="paragraph">
                  <wp:posOffset>-40640</wp:posOffset>
                </wp:positionV>
                <wp:extent cx="339085" cy="183880"/>
                <wp:effectExtent l="38100" t="38100" r="42545" b="45085"/>
                <wp:wrapNone/>
                <wp:docPr id="49" name="Ink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339085" cy="183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AE2612" id="Ink 49" o:spid="_x0000_s1026" type="#_x0000_t75" style="position:absolute;margin-left:138.05pt;margin-top:-3.9pt;width:28.15pt;height:15.9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">
                <v:imagedata r:id="rId4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6E492D90" wp14:editId="47014EAA">
                <wp:simplePos x="0" y="0"/>
                <wp:positionH relativeFrom="column">
                  <wp:posOffset>1083945</wp:posOffset>
                </wp:positionH>
                <wp:positionV relativeFrom="paragraph">
                  <wp:posOffset>-73660</wp:posOffset>
                </wp:positionV>
                <wp:extent cx="433910" cy="191110"/>
                <wp:effectExtent l="38100" t="38100" r="42545" b="57150"/>
                <wp:wrapNone/>
                <wp:docPr id="38" name="Ink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433910" cy="1911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F1AC9D" id="Ink 38" o:spid="_x0000_s1026" type="#_x0000_t75" style="position:absolute;margin-left:84.65pt;margin-top:-6.5pt;width:35.55pt;height:16.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">
                <v:imagedata r:id="rId4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1FFC0981" wp14:editId="3906C9C4">
                <wp:simplePos x="0" y="0"/>
                <wp:positionH relativeFrom="column">
                  <wp:posOffset>4015905</wp:posOffset>
                </wp:positionH>
                <wp:positionV relativeFrom="paragraph">
                  <wp:posOffset>-41477</wp:posOffset>
                </wp:positionV>
                <wp:extent cx="63000" cy="1041480"/>
                <wp:effectExtent l="19050" t="38100" r="51435" b="44450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63000" cy="1041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0E7613" id="Ink 33" o:spid="_x0000_s1026" type="#_x0000_t75" style="position:absolute;margin-left:315.5pt;margin-top:-3.95pt;width:6.35pt;height:83.4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">
                <v:imagedata r:id="rId4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5C4E5F53" wp14:editId="07279FBD">
                <wp:simplePos x="0" y="0"/>
                <wp:positionH relativeFrom="column">
                  <wp:posOffset>1518585</wp:posOffset>
                </wp:positionH>
                <wp:positionV relativeFrom="paragraph">
                  <wp:posOffset>15403</wp:posOffset>
                </wp:positionV>
                <wp:extent cx="113760" cy="842400"/>
                <wp:effectExtent l="38100" t="38100" r="57785" b="53340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113760" cy="842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9D10FE" id="Ink 29" o:spid="_x0000_s1026" type="#_x0000_t75" style="position:absolute;margin-left:118.85pt;margin-top:.5pt;width:10.35pt;height:67.7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">
                <v:imagedata r:id="rId46" o:title=""/>
              </v:shape>
            </w:pict>
          </mc:Fallback>
        </mc:AlternateContent>
      </w:r>
    </w:p>
    <w:p w14:paraId="69810A40" w14:textId="16732A65" w:rsidR="00B70A44" w:rsidRDefault="00B70A44"/>
    <w:p w14:paraId="5B2E22CE" w14:textId="13FA28EF" w:rsidR="00B70A44" w:rsidRDefault="00B70A44"/>
    <w:p w14:paraId="7F01021B" w14:textId="64BAC93B" w:rsidR="00B70A44" w:rsidRDefault="00B70A44"/>
    <w:p w14:paraId="6CC6CD59" w14:textId="21C0C545" w:rsidR="00B70A44" w:rsidRDefault="00B70A44"/>
    <w:p w14:paraId="7B5CBE4E" w14:textId="2FFDB929" w:rsidR="00B70A44" w:rsidRDefault="00B70A44"/>
    <w:p w14:paraId="33B5396E" w14:textId="4A68FB24" w:rsidR="00B70A44" w:rsidRDefault="00B70A44"/>
    <w:p w14:paraId="3877672D" w14:textId="77777777" w:rsidR="00B70A44" w:rsidRDefault="00B70A44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666AC9E6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9D05AD1" w14:textId="3493D7D4" w:rsidR="00B70A44" w:rsidRDefault="00B70A44">
      <w:pPr>
        <w:rPr>
          <w:sz w:val="28"/>
          <w:szCs w:val="28"/>
        </w:rPr>
      </w:pPr>
      <w:r>
        <w:rPr>
          <w:sz w:val="28"/>
          <w:szCs w:val="28"/>
        </w:rPr>
        <w:t>I will add more color</w:t>
      </w:r>
      <w:r w:rsidR="00BF46B8">
        <w:rPr>
          <w:sz w:val="28"/>
          <w:szCs w:val="28"/>
        </w:rPr>
        <w:t xml:space="preserve"> give more feedback and sounds.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423262583">
    <w:abstractNumId w:val="0"/>
  </w:num>
  <w:num w:numId="2" w16cid:durableId="84497608">
    <w:abstractNumId w:val="1"/>
  </w:num>
  <w:num w:numId="3" w16cid:durableId="1484732789">
    <w:abstractNumId w:val="3"/>
  </w:num>
  <w:num w:numId="4" w16cid:durableId="12855005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27178"/>
    <w:rsid w:val="00556965"/>
    <w:rsid w:val="007B4A91"/>
    <w:rsid w:val="00B70A44"/>
    <w:rsid w:val="00BF4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5.xml"/><Relationship Id="rId18" Type="http://schemas.openxmlformats.org/officeDocument/2006/relationships/image" Target="media/image7.png"/><Relationship Id="rId26" Type="http://schemas.openxmlformats.org/officeDocument/2006/relationships/image" Target="media/image11.png"/><Relationship Id="rId39" Type="http://schemas.openxmlformats.org/officeDocument/2006/relationships/customXml" Target="ink/ink18.xml"/><Relationship Id="rId21" Type="http://schemas.openxmlformats.org/officeDocument/2006/relationships/customXml" Target="ink/ink9.xml"/><Relationship Id="rId34" Type="http://schemas.openxmlformats.org/officeDocument/2006/relationships/image" Target="media/image15.png"/><Relationship Id="rId42" Type="http://schemas.openxmlformats.org/officeDocument/2006/relationships/image" Target="media/image19.png"/><Relationship Id="rId47" Type="http://schemas.openxmlformats.org/officeDocument/2006/relationships/fontTable" Target="fontTable.xml"/><Relationship Id="rId7" Type="http://schemas.openxmlformats.org/officeDocument/2006/relationships/customXml" Target="ink/ink2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9" Type="http://schemas.openxmlformats.org/officeDocument/2006/relationships/customXml" Target="ink/ink13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ink/ink4.xml"/><Relationship Id="rId24" Type="http://schemas.openxmlformats.org/officeDocument/2006/relationships/image" Target="media/image10.png"/><Relationship Id="rId32" Type="http://schemas.openxmlformats.org/officeDocument/2006/relationships/image" Target="media/image14.png"/><Relationship Id="rId37" Type="http://schemas.openxmlformats.org/officeDocument/2006/relationships/customXml" Target="ink/ink17.xml"/><Relationship Id="rId40" Type="http://schemas.openxmlformats.org/officeDocument/2006/relationships/image" Target="media/image18.png"/><Relationship Id="rId45" Type="http://schemas.openxmlformats.org/officeDocument/2006/relationships/customXml" Target="ink/ink21.xml"/><Relationship Id="rId5" Type="http://schemas.openxmlformats.org/officeDocument/2006/relationships/customXml" Target="ink/ink1.xml"/><Relationship Id="rId15" Type="http://schemas.openxmlformats.org/officeDocument/2006/relationships/customXml" Target="ink/ink6.xml"/><Relationship Id="rId23" Type="http://schemas.openxmlformats.org/officeDocument/2006/relationships/customXml" Target="ink/ink10.xml"/><Relationship Id="rId28" Type="http://schemas.openxmlformats.org/officeDocument/2006/relationships/image" Target="media/image12.png"/><Relationship Id="rId36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customXml" Target="ink/ink8.xml"/><Relationship Id="rId31" Type="http://schemas.openxmlformats.org/officeDocument/2006/relationships/customXml" Target="ink/ink14.xml"/><Relationship Id="rId44" Type="http://schemas.openxmlformats.org/officeDocument/2006/relationships/image" Target="media/image20.png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4" Type="http://schemas.openxmlformats.org/officeDocument/2006/relationships/image" Target="media/image5.png"/><Relationship Id="rId22" Type="http://schemas.openxmlformats.org/officeDocument/2006/relationships/image" Target="media/image9.png"/><Relationship Id="rId27" Type="http://schemas.openxmlformats.org/officeDocument/2006/relationships/customXml" Target="ink/ink12.xml"/><Relationship Id="rId30" Type="http://schemas.openxmlformats.org/officeDocument/2006/relationships/image" Target="media/image13.png"/><Relationship Id="rId35" Type="http://schemas.openxmlformats.org/officeDocument/2006/relationships/customXml" Target="ink/ink16.xml"/><Relationship Id="rId43" Type="http://schemas.openxmlformats.org/officeDocument/2006/relationships/customXml" Target="ink/ink20.xml"/><Relationship Id="rId48" Type="http://schemas.openxmlformats.org/officeDocument/2006/relationships/theme" Target="theme/theme1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customXml" Target="ink/ink7.xml"/><Relationship Id="rId25" Type="http://schemas.openxmlformats.org/officeDocument/2006/relationships/customXml" Target="ink/ink11.xml"/><Relationship Id="rId33" Type="http://schemas.openxmlformats.org/officeDocument/2006/relationships/customXml" Target="ink/ink15.xml"/><Relationship Id="rId38" Type="http://schemas.openxmlformats.org/officeDocument/2006/relationships/image" Target="media/image17.png"/><Relationship Id="rId46" Type="http://schemas.openxmlformats.org/officeDocument/2006/relationships/image" Target="media/image21.png"/><Relationship Id="rId20" Type="http://schemas.openxmlformats.org/officeDocument/2006/relationships/image" Target="media/image8.png"/><Relationship Id="rId41" Type="http://schemas.openxmlformats.org/officeDocument/2006/relationships/customXml" Target="ink/ink19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2-08-31T01:37:07.709"/>
    </inkml:context>
    <inkml:brush xml:id="br0">
      <inkml:brushProperty name="width" value="0.3" units="cm"/>
      <inkml:brushProperty name="height" value="0.6" units="cm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0'0,"0"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8-31T01:38:04.85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5 1 8074,'-15'64'2815,"-18"83"-2743,27-118-61,-3 42 0,8-57-12,1 0 0,0 1 0,1-1 0,1 0 0,3 16 0,-4-26 0,1 1 0,-1-1 0,1 0 0,0 0 0,0 0 1,0 0-1,1 0 0,0 0 0,0 0 0,0-1 0,0 1 0,0-1 0,0 0 0,1 0 0,0-1 0,5 4 1,4 1-1,0 0 1,1-2-1,24 8 1,-24-9-3,37 10-65,78 11 0,-121-24 50,-1 0 0,1-1 0,-1 0 0,1 0 0,0-1 0,-1 1 0,1-2 0,-1 1 0,9-4 0,-14 5 13,-1-1-1,1 1 1,-1 0-1,1-1 1,-1 1-1,1-1 1,-1 0-1,1 1 1,-1-1 0,0 0-1,0 0 1,1 0-1,-1 0 1,0 0-1,0 0 1,0 0 0,0-1-1,0 1 1,0 0-1,0-1 1,0 0-1,0-3-5,-1 0-1,1 0 0,-1 1 0,0-1 0,-1 0 1,-1-9-1,2 7 6,-1-4 2,0 2 7,0-1-1,-1 0 1,0 1 0,0-1-1,-5-12 1,0 7 4,-1 0 1,-1 0-1,1 0 1,-2 1-1,0 0 0,-1 1 1,0 0-1,-21-17 1,21 20-7,0 1 0,-1 1 0,0-1 1,-14-6-1,21 13-1,1 0 1,-1 0-1,0 1 0,0 0 1,0-1-1,1 1 0,-1 1 1,-1-1-1,1 1 0,0 0 1,0 0-1,0 0 1,0 1-1,0 0 0,-5 1 1,4 0-1,0 1 1,0-1 0,1 1 0,0 0 0,-1 0-1,1 1 1,0-1 0,1 1 0,-1 0 0,1 0-1,-1 1 1,-3 5 0,2-3-3,1 1-1,0 1 1,0-1 0,1 1 0,0 0-1,-5 16 1,6-12-10,0-1-1,1 1 0,1 0 1,0-1-1,0 1 0,2 0 1,2 23-1,-2-28 14,1 0 0,0 0-1,0 0 1,1 0 0,0-1 0,0 1 0,0-1 0,1 0 0,0 0-1,1 0 1,0-1 0,0 1 0,11 10 0,-6-9 41,1-1 0,-1 0-1,1 0 1,1-1 0,-1 0 0,1-1 0,18 5 0,91 16 449,-118-25-477,-2-1-10,9 2 46,0-1 0,0 0 1,18 0-1,-25-1-61,0 0 0,-1-1-1,1 1 1,0-1 0,-1 0-1,1 1 1,-1-1 0,1 0-1,-1 0 1,1-1 0,-1 1-1,0-1 1,0 1 0,0-1-1,1 1 1,-2-1 0,1 0-1,0 0 1,2-3 0,-3 4-9,0-1 1,-1 1-1,1 0 1,-1-1-1,1 1 1,-1 0 0,1-1-1,-1 1 1,0-1-1,0 1 1,1-1-1,-1 1 1,0 0-1,-1-1 1,1 1 0,0-1-1,0 1 1,0-1-1,-1 1 1,1 0-1,-1-1 1,1 1-1,-1-1 1,0 1-1,1 0 1,-1 0 0,0 0-1,0-1 1,0 1-1,0 0 1,0 0-1,0 0 1,0 0-1,-2-1 1,-5-4-64,0 0 0,-1 0 0,-16-7-1,18 9 64,-9-3 0,-1 1 0,0 0 0,0 1 0,0 1 0,0 1 0,-24-2 0,15 2-372,0-1 0,-28-9 0,44 12 47,-1-1-85,11 2 418,0 0 1,0 0-1,0 0 1,-1 0-1,1 0 1,0 0-1,0 0 1,0 0-1,0 0 1,0 0-1,0 0 1,0 0-1,0 0 1,-1 0-1,1 0 1,0 0-1,0 0 1,0 0-1,0 0 1,0 0-1,0 0 1,0-1-1,0 1 1,0 0-1,0 0 1,-1 0-1,1 0 1,0 0-1,0 0 0,0 0 1,0 0-1,0 0 1,0 0-1,0 0 1,0-1-1,0 1 1,0 0-1,0 0 1,0 0-1,0 0 1,0 0-1,0 0 1,0 0-1,0 0 1,0 0-1,0-1 1,0 1-1,0 0 1,0 0-1,0 0 1,0 0-1,0 0 1,0 0-1,0 0 1,0 0-1,0-1 1,1-3 275,-1 4-259,0 0 0,0 0 0,0 0 0,0-1 0,0 1 0,0 0 1,0 0-1,0 0 0,0 0 0,0-1 0,0 1 0,1 0 0,-1 0 1,0 0-1,0 0 0,0 0 0,0-1 0,0 1 0,0 0 0,0 0 1,0 0-1,0 0 0,0 0 0,1 0 0,-1-1 0,0 1 0,0 0 1,0 0-1,0 0 0,0 0 0,1 0 0,-1 0 0,0 0 0,0 0 0,0 0 1,0 0-1,0 0 0,1 0 0,-1 0 0,0 0 0,0 0 0,0 0 1,0 0-1,1 0 0,-1 0 0,14-2-25,0 0 1,25 1-1,-30 2-34,-25-23-194,8 11 292,0-2 0,1 1 1,0-1-1,-4-14 0,9 24-40,-1-5-115,0-1 0,-3-14 0,0 2-329,5 19 398,0 0 1,-1 1 0,1-1 0,0 0 0,-1 0 0,1 1 0,-4-3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8-31T01:38:03.59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32 229 1984,'-5'-11'229,"0"1"-1,0 0 0,-1 0 0,-1 0 1,-7-9-1,11 16-204,0 0 0,0 0 0,0 1 0,0-1 1,0 1-1,0-1 0,-1 1 0,1 0 0,-1 0 0,0 1 1,0-1-1,1 1 0,-1 0 0,0 0 0,0 0 0,0 0 1,-5 0-1,0 1-28,1 0 0,-1 1 1,1 0-1,0 0 0,0 0 1,-1 1-1,1 1 0,0-1 1,1 1-1,-1 0 0,0 1 1,1 0-1,0 0 0,0 1 1,0 0-1,0 0 0,1 1 1,0-1-1,-9 12 0,-6 8-1,2 0-1,1 2 0,1 0 0,1 1 0,2 1 0,-12 30 0,24-52 9,0-1 0,1 0 0,-1 1 0,1-1 0,0 1 0,1-1-1,0 1 1,0-1 0,0 1 0,1-1 0,1 9 0,-1-13 10,-1 1 0,1-1 0,0 1 0,1-1 0,-1 1 0,0-1-1,0 0 1,1 1 0,0-1 0,-1 0 0,1 0 0,0 0 0,0 0 0,0-1 0,0 1 0,0 0 0,1-1 0,-1 0 0,0 1 0,1-1 0,-1 0-1,1 0 1,-1 0 0,1-1 0,0 1 0,-1-1 0,1 1 0,0-1 0,4 0 0,-1 0 138,0 0-1,0-1 1,0 1 0,0-2 0,0 1 0,0-1-1,0 1 1,-1-1 0,1-1 0,0 1 0,-1-1-1,0 0 1,7-6 0,-2 1 9,0 0 0,0-1 0,-1-1 0,-1 1 0,11-15 0,-15 18-154,0 0-1,0-1 1,0 1-1,-1-1 0,0 0 1,0 0-1,-1 0 1,1 0-1,-2 0 1,1 0-1,-1-1 0,1-9 1,-1-6-15,-2 1-1,0-1 1,-1 1 0,-1-1-1,-1 1 1,-1 0 0,-1 0-1,-9-22 1,11 34 8,0 1 0,-1-1 0,0 1 0,-1 0 0,1 0 0,-2 0 0,-6-7 0,8 11-2,1 1 0,-1 0 0,0 0-1,0 0 1,0 0 0,0 0 0,-1 1 0,1 0 0,-1 1 0,0-1 0,0 1 0,0 0 0,-8-1 0,4 1-6,0 2 0,0-1 0,-1 1 0,1 1 0,0 0 0,-1 0 1,-15 5-1,21-4 7,0-1 0,1 0 0,-1 1 0,1 0 1,-1 0-1,1 1 0,-1-1 0,1 1 0,0 0 1,0 0-1,1 1 0,-1-1 0,1 1 0,-1-1 1,1 1-1,0 0 0,-4 9 0,0 3-8,1 1 0,0 1 0,2-1 0,-5 34 0,8-38-1,0 0 1,1 0 0,0 0 0,1 0 0,0 1-1,1-1 1,6 20 0,-6-27 17,1 1 0,0-1 0,0 0 0,0 0 0,1 0 0,0 0 0,0 0 0,0-1-1,1 1 1,0-1 0,0-1 0,0 1 0,1-1 0,9 7 0,-7-7 9,1 0 0,0 0 1,-1 0-1,2-1 0,-1 0 1,0-1-1,0 0 0,1-1 0,-1 0 1,15 0-1,-9-1-14,0-1 0,-1 0 0,1-1 0,23-7 0,-32 8-10,-1-1 1,0 1 0,-1-1-1,1 0 1,0-1-1,-1 1 1,1-1-1,-1 0 1,0 0-1,0-1 1,0 1 0,0-1-1,0 0 1,-1 0-1,0 0 1,0 0-1,3-6 1,-4 5 0,0-1 0,0 0-1,0 0 1,-1 0 0,0 0 0,0 0 0,-1 0 0,0 0 0,0 0 0,0 0-1,-1-1 1,0 1 0,0 0 0,0 0 0,-4-8 0,3 8 10,0 1 1,0-1-1,-1 1 1,0 0-1,0 0 1,0 0-1,-1 0 1,1 0-1,-1 1 1,0-1-1,-1 1 1,1 0-1,-1 1 1,0-1-1,0 1 1,-6-4-1,-4 0 26,-1 1 1,-27-7-1,35 11-19,0 0 1,0 1-1,0 0 0,-1 1 1,1 0-1,0 0 0,-13 3 1,10-1-2,0 1 1,0 1-1,0-1 0,0 2 1,0 0-1,-11 7 0,19-10 8,-1 0 0,0 0 0,1 1 1,-1 0-1,1-1 0,0 1 0,0 0 0,0 1 0,0-1 0,0 1 0,1-1 0,0 1 0,-1 0 0,1 0 0,1-1 0,-1 2 0,1-1 0,-1 0 1,0 5-1,2-6 32,0 0 1,0 0-1,1 1 1,-1-1 0,1 0-1,-1 1 1,1-1-1,0 0 1,0 0 0,1 0-1,-1 0 1,1 0-1,-1 0 1,1 0 0,0-1-1,0 1 1,0-1-1,0 1 1,1-1-1,-1 0 1,1 0 0,4 4-1,3 0 39,-1-1 0,1 0-1,0 0 1,0-1 0,16 5 0,4-2-37,0-2 1,57 5-1,-51-7-159,-31-3 87,62 4-584,-59-4 471,0-1-1,0 0 1,0 0-1,0-1 1,-1 0 0,10-4-1,-3 0-142,20-12-1,-34 18 275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8-31T01:38:02.67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12 464 1464,'-16'0'141,"10"0"-78,0 0 1,1 0-1,-1-1 1,0 0-1,0 0 1,-6-2-1,10 2-36,0 0 0,1 0 0,-1 0 0,0 0 0,0 0 0,1 0 0,-1-1 0,1 1 0,-1-1 0,1 1 0,0-1 0,0 1 0,-1-1-1,1 0 1,0 0 0,0 1 0,1-1 0,-1 0 0,0 0 0,1 0 0,-2-4 0,-11-56 76,-13-52-70,20 89 59,-2 1 1,-14-31-1,20 51-51,1 1 0,0 0 0,-1 0-1,0 0 1,0 0 0,0 0 0,0 1 0,0-1-1,0 0 1,-1 1 0,1 0 0,-1-1 0,1 1-1,-1 0 1,0 0 0,-5-2 0,7 4-33,0 0 0,-1 0 0,1 0 0,0 0 0,-1 0-1,1 0 1,0 0 0,-1 1 0,1-1 0,0 0 0,0 1 0,-1-1 0,1 1 0,0-1 0,0 1 0,0-1 0,0 1 0,-1 0 0,1 0 0,0 0 0,0-1 0,1 1-1,-1 0 1,-2 2 0,0 1 5,0 1-1,0-1 0,0 1 1,-4 8-1,-2 10 33,1 1 0,-9 43 0,-3 53 26,20-120-70,-1 8 3,-2 14 20,0-1 0,1 1 0,3 42 0,-1-61-15,1 0 1,-1 0 0,1 0-1,-1-1 1,1 1 0,0 0 0,0 0-1,1 0 1,-1-1 0,1 1-1,-1-1 1,1 1 0,0-1-1,0 0 1,0 1 0,0-1 0,0 0-1,0 0 1,4 2 0,-3-2 26,1 0 0,0-1 1,0 1-1,0-1 0,0 0 1,0 0-1,0 0 0,0 0 1,0-1-1,1 1 0,-1-1 1,0 0-1,6-1 0,8-2 65,0-1 0,0-1 0,0 0 0,-1-1 0,0-1 0,0-1 0,-1 0 0,0-1 0,0-1 0,23-18 0,-33 22-89,0 0 0,0 0 0,-1 0 0,0-1 0,0 1 0,0-1 0,-1-1 0,0 1-1,0-1 1,-1 1 0,0-1 0,-1 0 0,1 0 0,-1 0 0,1-15 0,-2 7 4,0 0 0,-1 0 0,0 0 0,-2 0 0,0 0 0,-1 0 0,-5-17 0,5 21-1,-2 0-1,1 1 1,-2-1 0,1 1-1,-2 0 1,0 0 0,-11-14-1,12 19-9,0 0 0,0 1 0,0-1 0,-1 1 0,0 1 0,0-1 0,0 1-1,-1 1 1,0-1 0,1 1 0,-1 1 0,0-1 0,-12-1 0,12 2-5,-1 1 1,1 0 0,-1 0 0,1 1-1,-1 0 1,1 1 0,-1 0 0,1 0-1,0 1 1,-1 0 0,-14 6 0,20-7 0,0 1 1,0 0 0,0 0-1,1 0 1,-1 0-1,1 0 1,-1 1-1,1-1 1,0 1 0,0 0-1,0-1 1,-2 6-1,1-2 4,0 0 0,1 0 0,0 0 0,0 1-1,-1 8 1,0 9 22,1 28 1,0 0 30,2 11 74,0-30 6,0-28-92,0 0 0,-1 0 0,2 0 0,-1 0 0,1 0 1,-1 0-1,1 0 0,1 0 0,-1 0 0,1-1 0,2 6 0,-1-2 68,1-1-1,0 1 1,8 12-1,-10-18-65,0 1 0,1-1 0,-1 1 0,1-1 0,-1 0 0,1 1 0,0-2 0,0 1 0,0 0 0,0 0 0,0-1 0,6 2 0,-1-1 28,0-1 1,0 1-1,0-2 1,0 1-1,0-1 1,1-1-1,-1 1 1,9-3-1,-6 1-25,-1-1 0,1 0 0,-1 0 1,1-1-1,13-7 0,-18 7-43,0 1 0,-1-1 0,0 0 0,0 0 0,0 0 0,0-1 0,-1 0 0,1 0 0,-1 0 0,-1 0 0,1-1 0,4-10 0,-5 8-9,0 0-1,0 0 1,-1 0 0,0 0 0,-1-1 0,1 1-1,-2-1 1,0-16 0,-1 11-8,-1-1 1,0 1-1,-2 0 0,1 0 0,-2 1 0,1-1 1,-2 1-1,0 0 0,-1 0 0,0 1 1,-12-16-1,8 15-5,0 0 0,-1 1 0,0 0 0,-1 1-1,-23-15 1,28 20-7,-2 1-1,1 0 0,0 0 1,-1 1-1,0 0 0,0 1 1,0 0-1,-1 1 0,1 0 1,-11-1-1,15 3-14,1 0 1,-1 1-1,1 0 1,-1 0-1,1 0 0,0 0 1,0 1-1,-1 0 1,1 0-1,0 0 0,0 1 1,1 0-1,-6 3 1,3-1-16,0 1 0,1 0 1,0 0-1,0 1 1,0-1-1,1 1 1,-7 11-1,11-15 63,-1-1 0,1 1 0,-1 0 0,1 0 0,0 0 0,0 0 0,1 0 0,-1 0 0,0 0 0,1 0 0,0 1-1,0-1 1,0 0 0,0 0 0,0 0 0,1 0 0,-1 0 0,1 0 0,0 0 0,0 0 0,0 0 0,2 3 0,-1-3-3,-1-1 0,1 0 0,-1 0 0,1 0 0,0 0 0,0 0 0,0 0 0,0 0 0,1-1 0,-1 1 0,0-1 0,1 0 0,-1 0 0,1 0 0,-1 0 0,1 0 0,-1 0 0,1 0 0,0-1 0,-1 0 0,1 1 0,0-1 0,0 0 0,-1 0 0,1 0 0,3-1 0,1 0-253,0 0 0,0-1 1,0 0-1,0 0 1,10-5-1,-4-1-209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8-31T01:37:14.734"/>
    </inkml:context>
    <inkml:brush xml:id="br0">
      <inkml:brushProperty name="width" value="0.3" units="cm"/>
      <inkml:brushProperty name="height" value="0.6" units="cm"/>
      <inkml:brushProperty name="tip" value="rectangle"/>
      <inkml:brushProperty name="rasterOp" value="maskPen"/>
    </inkml:brush>
  </inkml:definitions>
  <inkml:trace contextRef="#ctx0" brushRef="#br0">11118 1 6305,'-37'40'2186,"36"-38"-2103,-1 0 0,1 0-1,0-1 1,0 1 0,0 0-1,0 0 1,0 0 0,1 0 0,-1 0-1,1 0 1,-1 0 0,1 0-1,0 0 1,-1 4 0,0 6-96,-47 184-88,31-114 90,-7 99-1,-4 194 48,23-117-33,4-112-6,-64 658 45,41-628-16,-17 147-2,28-172-17,-39 356 68,2-249 19,15-90-34,7-40-23,-2 20-8,18-24-13,-11 17-6,3-33-3,4 9 0,-18 111 10,-16 58 32,11 61 205,23-172 145,1 235 151,11-162-466,4-159 58,12 100-1,-7-66 59,-2-31-85,1-32-51,2 146 137,-5-137-185,0-48-7,-1 0-1,0 0 0,-6 31 1,6-50-8,-5 20 24,-1 23 0,6-36-12,0-1-1,0 0 0,0 1 0,1-1 1,1 1-1,2 11 0,0-8 4,-2-1 1,0 1-1,0 0 1,-1 19-1,1 5 21,-1 33 13,3 28 26,-2-76-30,1 0-1,0 0 0,12 33 1,-10-40 41,-1 1 1,3 16-1,-4-18-24,0-1 0,0 0 0,7 15 1,-6-16-50,-1 1 0,0 0 1,-1-1-1,0 1 1,-1 0-1,0 16 0,2 13 22,6 3 21,-9-26-41,-1 0 1,-1-1-1,0 1 1,-7 21-1,3-9 1,1-1-1,1-4 27,-2 0 1,-12 36 0,15-53-11,-1 0 1,0 1-1,-1-2 1,1 1 0,-2 0-1,1-1 1,-1 0-1,0 0 1,0-1-1,-14 11 1,-22 10 106,30-20-106,0 0 1,-14 12 0,19-13-13,-1 1 0,0-2 1,-1 1-1,1-1 0,-1 0 0,0-1 1,0 0-1,-1 0 0,-12 2 0,-12 2 92,-58 4 0,59-9-27,1 1-1,-42 12 0,21 2 27,-9 3 21,21-11-25,0-3 1,-48 3-1,-28 4 56,31-2-101,40-7-43,2-2 0,0 3 0,-83 22-1,104-21-15,-110 34 22,-7-2-11,96-29-15,17-5-1,2 1-1,-47 18 1,-30 23-7,36-26 2,29-10 2,-16 9-1,30-11 4,0-1-1,0-1 0,-27 4 1,-17-3 5,-3 15-4,-109 30-2,152-46-1,-1-1 0,1-2-1,-1-1 1,0 0 0,-42-4 0,-96-16 0,122 9 2,20 3 0,-41-3 0,37 7 0,1 2 0,-1 0 0,-37 7 0,-4 3 0,-1-4 0,-132-4 0,181-3 0,0 1 0,-30 5 0,34-3 0,-1-1 0,1-1 0,-31-1 0,19-3 0,1-1 0,-39-11 0,55 12 0,2-1 0,0 1 0,-1 1 0,-12-2 0,-1 4-1,-1 1 0,1 1 0,-28 6 0,12-1-3,-22 3-2,36-5-3,-49 3 0,57-8 2,-30-6-1,28 3 0,-22 0 1,-16 0-4,39 0 7,-20-2-4,-19 13 5,45-7 3,0-2 0,0 0 0,0 0 0,-17-5 0,-22-2 0,-40 1 2,-2-2 3,5 11-4,32-5-1,30 1 1,-31 1 0,51 2-1,-4-1 2,0 1-1,-16-3 1,7-1-1,12 1 0,1 1-1,0 0 0,-9 0 1,8 1 0,-1 1 0,-13 4 1,-1-1 0,8-2 1,0-2 0,-1 0 0,-27-3 0,-2 0 1,15 2-1,-102 3 10,72 7-7,36-4-2,0-2-1,-28 1 0,16-6-1,0-2 0,1-2 0,-49-13 0,-11-3-2,83 20 0,-1 1 0,-11 0 0,-47 1 0,-116-6 0,88-10 0,66 9-1,12 3 0,4 2 0,0-1 0,0-1 0,0-1 0,0-1 0,-19-8 0,26 8 1,-1 1 0,0 1 0,1 0 0,-2 0 0,1 1 0,0 1 0,0-1 0,-1 2 0,-12-1 0,-88 4 1,69 0 1,0-2 0,0-2 0,-59-9-1,42-4 8,-76-31-1,59 18-1,67 25-5,1 0-1,-1 0 0,1 1 1,-1 0-1,0 1 0,0 0 1,0 0-1,0 1 0,0 1 1,0-1-1,-16 5 0,-57 14 7,23-15-2,37-3-4,-10 1 2,16 0-2,1-1 0,-1 0 0,0-2 0,1 0 0,-28-6 0,-23-14 6,52 18-4,-27 0-1,28 2 0,0 0 0,-24-5-1,25 3-1,3-1-1,-1 1 0,1 1 1,-1 0-1,0 1 0,0 0 1,-20 1-1,-180 33 40,187-29-30,0-1 1,0-1 0,0-1-1,0-1 1,-28-4 0,-10-4 42,-1 4 0,-110 5 1,153 1-41,3 0 9,-24 0 0,-38-11 46,-1 10-13,-30-1 17,19-8-27,-77 3-17,156 5-28,1 0 0,-1 1-1,1 0 1,-16 3 0,-39 19-12,51-20 9,-1 1 0,0-2 0,0 0 0,-21-1 0,-67-6-8,31 0 5,49 5 7,1 0 0,-1 1-1,1 2 1,-1 0 0,1 1 0,0 2 0,-43 15 0,36-6 2,14-7 4,-28 9 0,39-15-6,-1-1 1,0 0-1,1 0 0,-1 0 1,0-1-1,0 0 0,1 0 1,-1 0-1,-6-2 0,-4-1 0,1-1-1,-26-12 1,40 15-1,-2 0 0,1 1 0,0-1 0,0 0 0,0 1 0,0-1 0,0 1 0,0 0 0,-1 0 0,1 0 0,0 0 0,0 0 0,-5 1 0,4 0 0,0 0 0,1 1 0,-1-1 0,0 1 0,0 0 0,1 0 0,-1 0 0,-3 4 0,3-3 0,1 0 1,-1 0-1,0-1 1,0 1-1,-1-1 1,1 0-1,0 0 1,-1 0-1,1-1 1,-1 1-1,0-1 1,1 1-1,-1-1 1,0-1-1,-4 2 1,5-2 0,1 0 1,-1 1-1,1-1 1,-1 0-1,0-1 1,1 1-1,-1 0 1,1-1-1,-1 1 1,0-1-1,-3-1 1,-1-1 2,5 3-2,-1-1 0,1 1 0,0 0 0,0 0 0,0 0 0,0 0 0,0 0 0,0 1 0,0-1-1,-1 1 1,1-1 0,-3 2 0,-28 14 26,12-6-14,12-8-5,-12 5 6,21-7-14,0 0 0,-1 0 0,1 0 0,0 0 0,-1 0 0,1 0 0,0 1 0,-1-1 0,1 0 0,0 0 0,-1 0 0,1 1 0,0-1 0,-1 0 0,1 0 0,0 1-1,0-1 1,-1 0 0,1 0 0,0 1 0,0-1 0,0 0 0,0 1 0,-1-1 0,1 0 0,0 1 0,0-1 0,0 0 0,0 1 0,0-1 0,0 0 0,0 1 0,0-1 0,0 1 0,0-1-1,0 0 1,0 1 0,0 0 0,0-2 0,0 1-1,0 0 1,0 0-1,0 0 0,0 0 1,0 0-1,1 0 1,-1 0-1,0 0 0,0 0 1,0 0-1,0 0 1,0 0-1,0 0 0,0 0 1,0 0-1,0 0 1,0 0-1,0 0 0,1 0 1,-1-1-1,0 1 1,0 0-1,0 0 0,0 0 1,0 0-1,0 0 1,0 1-1,0-1 1,0 0-1,0 0 0,1 0 1,-1 0-1,0 0 1,0 0-1,0 0 0,0 0 1,0 0-1,0 0 1,0 0-1,0 0 0,0 0 1,0 0-1,0 0 1,0 0-1,1 0 0,-1 0 1,0 1-1,0-1 1,0 0-1,0 0 1,0 0-1,0 0 0,-1-7 13,-1 7-2,-12 0 6,14 0-17,-1 0 1,1 0 0,0 0 0,-1 0 0,1-1 0,0 1 0,-1 0 0,1 0 0,0 0 0,0 0-1,-1 0 1,1-1 0,0 1 0,-1 0 0,1 0 0,0 0 0,0-1 0,0 1 0,-1 0 0,1 0-1,0-1 1,0 1 0,0 0 0,-1-1 0,1 1 0,0 0 0,0-1 0,0 1 0,0 0 0,0 0-1,0-1 1,0 1 0,0 0 0,0-1 0,0 1 0,0-1 0,0 1 0,0-1 0,4-6 39,-4 7-38,0 0 0,0 0 0,0 0 0,1 0 0,-1 0 0,0 0 0,0 0 1,0 0-1,0 1 0,1-1 0,-1 0 0,0 0 0,0 0 0,0 0 0,0 0 0,0 0 1,1 0-1,-1 0 0,0 1 0,0-1 0,0 0 0,0 0 0,0 0 0,0 0 1,0 0-1,1 1 0,-1-1 0,0 0 0,0 0 0,0 0 0,0 1 0,0-1 0,0 0 1,0 0-1,0 0 0,0 0 0,0 1 0,0-1 0,0 0 0,0 0 0,-1-7 23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8-31T01:37:11.922"/>
    </inkml:context>
    <inkml:brush xml:id="br0">
      <inkml:brushProperty name="width" value="0.3" units="cm"/>
      <inkml:brushProperty name="height" value="0.6" units="cm"/>
      <inkml:brushProperty name="tip" value="rectangle"/>
      <inkml:brushProperty name="rasterOp" value="maskPen"/>
    </inkml:brush>
  </inkml:definitions>
  <inkml:trace contextRef="#ctx0" brushRef="#br0">11641 445 5113,'18'3'780,"23"3"469,-37-6-1179,-1 0 1,1 0-1,-1 0 1,1-1-1,-1 1 1,1-1-1,-1 0 1,0 0-1,6-2 1,-3-1 49,-1 1 23,-5 3-133,0 0-1,0 0 0,1 0 0,-1 0 1,0 0-1,0 0 0,0 0 0,0 0 1,0 0-1,0 0 0,0 0 0,1 0 1,-1 0-1,0 0 0,0 0 0,0 0 1,0 0-1,0 0 0,0 0 1,0 0-1,0 1 0,0-1 0,0 0 1,1 0-1,-1 0 0,0 0 0,0 0 1,0 0-1,0 0 0,0 0 0,0 0 1,0 0-1,0 0 0,0 1 0,0-1 1,0 0-1,0 0 0,0 0 1,0 0-1,0 0 0,0 0 0,0 0 1,0 1-1,0-1 6,0 0-1,0 0 1,0 0 0,1 0 0,-1 0-1,0 1 1,0-1 0,0 0 0,0 0-1,0 0 1,0 0 0,0 0 0,0 1-1,0-1 1,0 0 0,0 0 0,0 0-1,0 0 1,0 1 0,0-1 0,0 0-1,0 0 1,0 0 0,0 0 0,-1 0-1,1 1 1,0-1 0,0 0 0,0 0-1,0 0 1,0 0 0,0 0 0,0 0-1,0 1 1,-1-1 0,1 0 0,0 0-1,0 0 1,0 0 0,0 0 0,0 0-1,0 0 1,-1 0 0,1 0 0,0 0-1,0 0 1,-10-3 461,8 2-392,-9-3-57,0-1-1,0 2 0,0 0 0,-1 0 1,1 1-1,-1 0 0,0 1 0,-22 0 0,27 1-15,1 0 0,0-1 0,0 0 0,0 0 0,0 0 0,0-1 0,0 0 0,0 0 0,0-1 0,1 1 0,-9-6 0,-2-3 16,1-1 0,-19-18 0,20 17 8,-24-17 0,23 21-12,0 1 0,-1 1 0,0 1 0,-24-7 0,20 6-3,-73-17 53,13 4-25,19 1-15,19 5 10,-63-12 0,48 16 2,-260-52 447,235 39-354,-59-13 59,84 28-97,0 2 0,-1 4 0,-68 4 0,89 2-49,1 1 0,-45 13 0,36-7-20,-37 6 20,-74 19 28,39-1-25,97-29-45,-7 2 11,-30 12-1,-41 32 22,64-32-19,-42 17-1,41-25 3,0 0 0,0-3 0,-40 6-1,-105 5 89,129-14-67,0 2 1,-58 19-1,-5 0 8,36-12-20,-87 6 0,89-17-19,-88 8 5,-176 28 20,177-35-19,70-4-6,-133 11 40,78 10-21,77-10-21,-180 18-3,207-24-10,-222 38-36,-183 49 26,438-91 10,-80 20-11,57-10 1,-37 21 1,19-9 1,16-8 8,-33 16 21,-122 36 0,45-36 35,118-28-33,-1-1 1,0-1 0,-29-2-1,-15-11 52,4 6 19,50 2-65,5 2 11,-25-1 0,14 4 25,-39 10 0,40-7-2,-42 4 0,-6-11 33,48 0-64,-2 1 1,-40-4 47,48 2-46,-20-8-1,27 7-16,-1 1 0,1 0 0,-1 1 0,1 0 0,-20 0 0,16 4 1,-1-1 0,1 2 0,-27 8 1,-46 21 27,60-22-29,18-6-12,1 0 1,-1-1-1,0 0 1,0-1 0,-1 0-1,-10 0 1,10-3-1,0 0 1,-1 0-1,-12-4 1,-4-1 3,-2 2 8,-37 0-1,-18-2 9,6-9 0,31 10-9,33 5-10,1-1 0,-1-1-1,0-1 1,-14-4 0,-27-12 3,-91-27 9,-266-36 8,388 79-23,0 2 0,0 1 0,-48 6 0,39-3-2,15-3 2,0-1-1,-1 0 0,1-1 0,-26-7 0,-10-1 0,-2 4-1,-108 1 0,43 9 0,-34 1 0,131-4 1,0-1-1,0-1 1,-33-5 0,3-4 11,14 9 3,-59 7 0,10 0 12,47-8 9,-78-12 0,34 3 4,-40-7 7,-9-6-23,24 4-16,-1 5-7,-30 0-9,118 11 8,1 2 0,-1 1 0,-39 4 0,50-2 0,8 0 0,-1-1 0,1 1 0,-1-2 0,1 1 0,0 0 0,-1-1 0,1-1 0,-9-1 0,-1-3 4,0 1 1,0 0-1,-1 2 0,0 0 0,-31-1 0,42 4 0,0 0 0,0 0-1,0-1 1,1 1-1,-1-1 1,0 0-1,0-1 1,-9-3-1,11 4 0,0 1-1,0-1 1,1 1-1,-1 0 0,0 0 1,0 1-1,0-1 0,-6 2 1,8 23-83,0-9 76,1-10 2,0 1 0,0-1 0,1 1 0,0-1 0,0 1 0,1-1 0,-1 1 0,1-1 0,4 12 0,0-4-4,1 0-2,-1 1-1,5 25 1,-5-12 1,0 2-5,4 38 0,-8 49 1,0 16-4,1-106 13,1 1 0,12 49-1,65 288 11,-44-54 15,-34-287-21,16 206 22,-1 266 23,-15-297-25,1-75-12,-7 215-2,-9-111-7,12-213 1,-40 460 2,27-378-15,4-36 1,-2 92 0,-4 80-9,7-157 9,3 131-1,8-178 12,1 170 15,-18-110-8,1-10-2,11-56-5,-5 38-1,-15 8-1,18-49-1,2 1 0,0-1 1,1 1-1,1 0 0,0 0 1,2-1-1,4 28 0,-3-34 1,0 0 0,-2 1 0,0-1 0,0 0 0,-1 0-1,-1 0 1,-7 27 0,-10 8-6,16-35 7,-1 21-1,2-17 0,-28 151-5,15-91 5,11-47 3,1-1 0,2 1 0,5 53 0,-4-70-2,1-9 0,-1 1 0,1 1 0,-1-1 0,-1 1 0,1-1 0,-2 9 0,-9 19 0,6-23 0,1 1 0,1 1 0,-4 23 0,-3 22-3,5-32-3,-3 37-1,10 30-9,-10 13-2,0-26 7,-9 78 8,16-98 3,-20 77 1,-3 2 6,2-13-6,-19 166 30,4 34 33,37-320-63,-50 428 112,24 22 147,21-261-80,3-157-101,0-25-23,2 0-1,-1 0 1,3 20-1,-1-31-50,-1-1-5,0-1 1,0 1-1,0 0 1,0 0 0,0 0-1,0-1 1,1 1-1,-1 0 1,0 0 0,0-1-1,1 1 1,-1 0-1,1-1 1,-1 1 0,1 0-1,-1-1 1,1 1-1,0 0 1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8-31T01:38:05.76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62 142 8298,'-11'4'3208,"-4"5"-2863,5-3-384,3-2-47,-17 10-433,0-1 0,-27 11 0,31-17 136,11-4 227,0 0 0,1 0-1,-1 0 1,1 1 0,0 1-1,0 0 1,0 0 0,1 0-1,-8 8 1,14-12 159,0 0 0,0 0-1,0 0 1,0 0 0,0 1 0,1-1-1,-1 0 1,0 1 0,1-1 0,-1 0 0,1 1-1,0-1 1,-1 1 0,1-1 0,0 1-1,0-1 1,0 0 0,0 1 0,0-1 0,0 1-1,0-1 1,1 3 0,1-1 36,-1 0 0,0 1 1,1-1-1,0-1 0,0 1 0,0 0 1,0 0-1,0-1 0,4 4 0,5 3 140,-1 0 0,1-2-1,24 14 1,-29-18-169,0 0 1,0 0-1,0-1 0,1 1 1,-1-2-1,1 1 0,0-1 1,-1 0-1,1 0 0,0 0 1,0-1-1,0 0 0,-1-1 1,1 0-1,0 0 0,0 0 1,-1-1-1,1 0 0,-1 0 1,0 0-1,1-1 0,-1 0 0,0 0 1,0-1-1,-1 0 0,1 0 1,-1 0-1,0 0 0,0-1 1,8-10-1,1-6 17,0 0 0,-2 0 0,15-36 0,-26 53-16,0 0-1,0 0 0,0 0 1,-1 0-1,1 0 1,-1 0-1,0 0 0,0 0 1,0 0-1,-1 0 1,0 0-1,1 0 0,-1 0 1,-1 0-1,1 0 1,-1 0-1,1 0 0,-1 1 1,-3-5-1,-2-4 20,-1 1 1,0 0-1,-1 1 0,-13-13 0,13 15-27,0 0 0,0 1 0,0 0-1,-1 1 1,0-1 0,0 2 0,0 0 0,-13-5 0,16 8-16,-1 0 1,1 0-1,0 1 0,-1 0 1,1 0-1,-1 0 0,1 1 1,-1 0-1,1 1 1,-1 0-1,1 0 0,-1 0 1,-9 4-1,13-3-8,-1 0 0,1 0-1,-1 1 1,1-1 0,0 1-1,0 0 1,0 0 0,0 0 0,1 1-1,-1 0 1,1-1 0,0 1 0,0 0-1,0 0 1,1 1 0,-1-1-1,1 0 1,0 1 0,1 0 0,-1-1-1,-1 7 1,3-6 12,0-1 0,1 0 0,-1 1-1,1-1 1,0 0 0,0 1 0,1-1 0,-1 0 0,5 8-1,-3-6 28,1 1 0,0-1 0,0 0 1,0-1-1,1 1 0,5 5 0,-3-5 68,1 0 0,0-1 0,0 1 0,1-1 1,0-1-1,-1 0 0,2 0 0,-1-1 0,0 0 0,20 4 0,-17-5 60,1-1 0,0 0-1,0-1 1,0 0-1,0-1 1,-1-1-1,1 0 1,13-3 0,-25 4-143,0 1 0,0 0 0,0 0 0,0-1 1,0 1-1,0-1 0,0 1 0,0-1 1,-1 1-1,1-1 0,0 1 0,0-1 1,0 0-1,-1 1 0,1-1 0,0 0 0,-1 0 1,1 0-1,0 0 0,-1 1 0,1-2 1,0 0-9,-1-1 0,0 1-1,0 0 1,0 0 0,0 0 0,0 0 0,0 0 0,0 0 0,-1 0 0,1-1 0,-2-1 0,1-1-5,-1 0-1,1 1 0,-1-1 1,-1 1-1,1-1 1,-1 1-1,1 0 1,-1 0-1,0 0 0,-1 0 1,1 1-1,-1-1 1,1 1-1,-1 0 1,-6-4-1,7 6 9,1-1 0,-1 1 1,0 0-1,0 0 0,0 0 0,1 0 0,-1 0 1,0 1-1,0-1 0,-1 1 0,1 0 1,0 0-1,0 0 0,0 0 0,0 1 0,0-1 1,0 1-1,0 0 0,0-1 0,1 2 1,-1-1-1,0 0 0,0 0 0,1 1 0,-1-1 1,-3 4-1,-2 2 34,-1 0 1,1 1 0,0 0-1,1 1 1,0 0-1,0 0 1,1 1 0,0-1-1,-5 12 1,2 1 227,1 0 1,1 0 0,-7 30-1,13-48-209,1-1 0,-1 0 0,0 1 1,1-1-1,0 1 0,0-1 0,0 1 0,1 4 0,-1-8-58,0 1 0,0-1 0,0 0 0,0 0 0,0 0-1,1 0 1,-1 1 0,0-1 0,0 0 0,0 0 0,0 0 0,1 0-1,-1 0 1,0 0 0,0 0 0,1 1 0,-1-1 0,0 0 0,0 0 0,0 0-1,1 0 1,-1 0 0,0 0 0,0 0 0,1 0 0,-1 0 0,0 0-1,0 0 1,0 0 0,1 0 0,-1-1 0,0 1 0,0 0 0,1 0-1,-1 0 1,0 0 0,0 0 0,0 0 0,1 0 0,-1-1 0,0 1 0,0 0-1,0 0 1,0 0 0,0 0 0,1-1 0,14-11-644,-10 9 452,20-19-233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8-31T01:38:24.05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7 1224,'125'-26'600,"-116"34"49,-3-8 63,-1 5 64,0 16-24,-7 5-272,1 2-64,1 28-104,-2-7-56,0 12-112,-1 5-24,-7-10-56,0-4-16,-4-9-24,4-5-24,-3-7-224,1-10-304,2-4 336</inkml:trace>
  <inkml:trace contextRef="#ctx0" brushRef="#br0" timeOffset="517.36">443 193 2120,'9'-4'211,"1"-1"-20,1 0 1,17-12-1,-25 14-150,0 1 0,0-1 1,0 1-1,-1-1 0,1 0 0,-1 0 0,1 0 1,-1-1-1,0 1 0,-1 0 0,1-1 1,2-7-1,-3 6 143,-1 4-143,0 0-1,0 0 1,0 0 0,0 1-1,0-1 1,0 0-1,1 0 1,-1 0 0,0 1-1,0-1 1,1 0 0,-1 0-1,1 1 1,-1-1-1,0 0 1,2 0 0,-6 4 9,-1 0 1,1 0 0,-1-1 0,0 1 0,0-1 0,-6 2 0,-2 1-15,-5 1-33,6-2 3,0 1 0,0 0 0,0 0 0,0 1 0,1 1-1,0 0 1,-11 9 0,12-5 24,1-1 0,0 1 0,1 1-1,0 0 1,1 0 0,0 0 0,1 1 0,-6 19-1,10-26-1,0 0-1,1 1 0,0-1 0,0 0 0,1 1 0,-1-1 0,1 1 0,1-1 0,-1 0 1,1 1-1,0-1 0,1 0 0,-1 0 0,1 1 0,1-1 0,-1-1 0,6 11 0,-4-10 8,1 0 0,-1-1 0,1 1 0,0-1 0,0-1 0,0 1 0,1-1 0,0 1 0,0-2 0,0 1 0,0-1 0,0 0 0,1 0-1,-1 0 1,11 2 0,2-1 52,0 0-1,0 0 0,0-2 0,0-1 1,32-1-1,-48 0-86,1 0 1,-1-1-1,1 0 1,-1 0-1,0 0 1,1 0 0,-1 0-1,0-1 1,0 1-1,0-1 1,0 0-1,0 0 1,0 0-1,0 0 1,-1-1-1,1 1 1,-1-1 0,1 1-1,-1-1 1,3-5-1,-2 2-11,0 0 0,-1-1 0,0 0 0,0 1-1,0-1 1,-1 0 0,0 0 0,-1 0 0,1-9 0,-3-35-30,-11-77 1,8 93 29,-11-55-223,16 88 160,0 1-1,-1-1 0,1 1 0,0-1 0,0 1 1,-1 0-1,1-1 0,-1 1 0,0-1 0,1 1 1,-1 0-1,0 0 0,0-1 0,1 1 0,-1 0 1,0 0-1,0 0 0,0 0 0,-1 0 0,1 0 1,0 0-1,-2-1 0,-15-2-545</inkml:trace>
  <inkml:trace contextRef="#ctx0" brushRef="#br0" timeOffset="1004.37">833 67 1784,'3'10'807,"-6"-10"-842,-9-3-134,8 4 172,1-1 0,0 1 0,0 0 0,0 0-1,0 0 1,-3 2 0,0-1 0,0 1 0,0 0 0,1 1 0,-1 0 0,1 0 0,0 0 0,0 0 0,0 1 0,1 0 0,-1 0 0,1 0 0,0 0 0,1 1 0,-1-1 0,1 1 0,-3 9 0,2-5 4,2 1 1,-1-1-1,1 0 0,-1 19 1,3 43 44,0-60-37,7 167 1109,-6-175-996,0 0-1,-1 0 1,1 0 0,0 0-1,1 0 1,-1-1-1,1 1 1,-1 0 0,1-1-1,0 1 1,1-1-1,-1 0 1,0 0 0,1 0-1,0 0 1,0 0 0,5 4-1,-5-5-42,-1-1 0,1 0 0,-1 1 0,1-1 0,0 0 0,-1 0-1,1 0 1,0-1 0,0 1 0,0-1 0,-1 1 0,1-1 0,0 0 0,0 0 0,0 0 0,0-1 0,0 1-1,0-1 1,-1 1 0,1-1 0,0 0 0,0 0 0,-1 0 0,6-4 0,-2 1-64,0 0-1,-1-1 1,0 1 0,1-2 0,-1 1-1,-1 0 1,1-1 0,-1 0 0,0 0-1,-1 0 1,1-1 0,-1 1 0,0-1 0,-1 0-1,4-13 1,-1-6 15,0 0-1,1-51 0,-4 50-12,-1 0-1,-1 1 1,-2-1-1,0 0 1,-9-35-1,10 58-25,-9-24-30,9 27 30,1 0 0,-1 0 0,0-1 0,0 1 0,0 0-1,1 0 1,-1 0 0,0 0 0,-1 0 0,1 0 0,0 0 0,0 1 0,0-1 0,0 0 0,-1 1-1,1-1 1,-2 0 0,2 1 0,0 0 0,1-1 0,-1 1 0,0 0 0,0 0 0,1 0 0,-1 0 0,0 0 0,0 0 0,0 0 0,1 1 0,-1-1 0,0 0 0,0 0 0,1 1 0,-1-1 0,0 0 0,1 1 0,-1-1 0,0 0 0,1 1 0,-1-1 0,0 1 0,1-1 0,-1 1 0,0 1 0,-11 20-111,8-14 42,-21 43-350,-6 15 19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8-31T01:38:10.13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9 114 1872,'101'57'1002,"-99"-55"-902,1-1 0,-1 0 0,1 0 0,0 0 1,-1 0-1,1 0 0,3 0 0,-6-1-17,1 0 1,-1 1 0,0-1-1,0 0 1,1 0-1,-1 0 1,0 0-1,1 0 1,-1 0 0,0-1-1,0 1 1,1 0-1,-1 0 1,0 0-1,0 0 1,1 0-1,-1 0 1,0 0 0,0 0-1,1-1 1,-1 1-1,0 0 1,0 0-1,1 0 1,-1-1 0,0 1-1,0 0 1,0 0-1,0-1 1,1 1-1,-1-1 1,-1-6 2499,1 7-2576,0 0 1,0 0-1,0 0 1,0 0 0,0 0-1,0 0 1,0 0-1,0 0 1,0 0-1,-1 0 1,1 0-1,0 0 1,0 0-1,0 0 1,0-1-1,0 1 1,0 0-1,0 0 1,0 0 0,0 0-1,0 0 1,0 0-1,0 0 1,0 0-1,0 0 1,0 0-1,0 0 1,0 0-1,0 0 1,0 0-1,-1 0 1,1 0 0,0 0-1,0 0 1,0 0-1,0 0 1,0 0-1,0 0 1,0 0-1,0 0 1,0 0-1,0 0 1,0 0-1,0 0 1,0 0-1,0 0 1,-1 0 0,1 0-1,0 0 1,0 0-1,0 0 1,0 0-1,0 0 1,0 0-1,0 0 1,0 0-1,0 0 1,0 0-1,0 1 1,0-1 0,0 0-1,0 0 1,0 0-1,0 0 1,0 0-1,0 0 1,0 0-1,0 0 1,0 0-1,-8 46-64,-27 233 34,-8 365 62,2-132 9,18-245-12,4-41 16,2-102-29,-5 69 19,21 89-2,-2 39-264,3-317 127,1-3 30,-1 0 1,0 0-1,0 0 0,0 0 0,0 1 0,0-1 0,0 0 0,-1 0 0,1 0 0,0 0 0,0 0 0,-1 2 0,-3-3-1777,3-2 1213</inkml:trace>
  <inkml:trace contextRef="#ctx0" brushRef="#br0" timeOffset="948.24">1734 115 3313,'4'1'152,"0"0"1,-1 0-1,1 0 1,-1 0 0,1 1-1,-1 0 1,1-1-1,-1 1 1,0 0 0,0 0-1,0 1 1,4 3-1,-2 0-169,1 0 0,-1 0 0,-1 1 0,1 0-1,4 9 1,0 4 20,0 0-1,-2 0 1,6 24 0,11 70 41,-9-40-10,23 70 43,-19-79-45,-4 1 1,12 93-1,-14 283 15,-14-391-41,-3 1 0,-19 95 0,-63 383 232,79-409-160,5-41-43,-8 31-14,-2 112-66,14-172 19,0-25-31,-1 30 1,-2-37-8,1-12-40,0 0-1,-1 0 1,0 0-1,0 0 1,-3 10-1,-12 5-624,16-21 691,-1 0 0,0 1 0,1-1 1,-1 0-1,1 0 0,-1 0 0,1 0 0,0 1 0,0-1 1,-1 2-1</inkml:trace>
  <inkml:trace contextRef="#ctx0" brushRef="#br0" timeOffset="2007.11">3538 91 1008,'10'5'2562,"-6"10"-2148,2 4-243,12 28 1,-11-30-101,5 20 0,-9-23-25,-1 0 1,0 0-1,-1 0 1,-1 1-1,-3 24 0,1 2 40,1 175 184,-1 27-151,-6 490 141,4-134 614,-16-326-527,5-84-274,14-188-75,-17 271-788,17-266 543</inkml:trace>
  <inkml:trace contextRef="#ctx0" brushRef="#br0" timeOffset="8971.58">560 279 920,'81'-108'526,"-59"79"-18,-19 23-155,1 1 1,0-1-1,1 1 1,-1 0 0,1 0-1,0 1 1,10-8-1,-10 10-126,-1-1 0,0 1-1,1 0 1,-1 0 0,1 1-1,0-1 1,-1 1-1,1 0 1,0 0 0,0 1-1,0-1 1,0 1 0,0 0-1,0 1 1,5 0-1,-9-1-218,0 1 0,-1-1 0,1 0 0,0 1 0,-1-1 0,1 1 0,-1-1 0,1 1-1,-1 0 1,1-1 0,-1 1 0,1-1 0,-1 1 0,1 0 0,-1-1 0,0 1-1,1 0 1,-1-1 0,0 1 0,0 0 0,0 0 0,1-1 0,-1 1 0,0 1-1,-1 22 24,0-16-26,0 10-11,0 0 0,-1 0 0,-2 0 1,1 0-1,-2-1 0,-11 29 1,6-24-7,-2-1 1,0 0-1,-28 36 1,32-47 10,0 0 0,-1-1 0,-1 0 0,1-1 0,-1 0 0,-1 0 0,0-1 0,-23 11 0,1-4 4,17-8 37,0 1 0,-26 15 1,41-21-25,0-1 1,0 1-1,0 0 0,0 0 1,0-1-1,0 1 0,0 0 1,0 0-1,1 0 0,-1 0 1,0 1-1,0 0 0,0-1-8,1-1 0,0 0 0,0 0 0,0 1 0,0-1 0,0 0 0,0 0 0,0 1-1,0-1 1,0 0 0,1 0 0,-1 1 0,0-1 0,0 0 0,0 0 0,0 0 0,0 1-1,0-1 1,0 0 0,0 0 0,1 1 0,-1-1 0,0 0 0,0 0 0,0 0 0,1 1-1,12 3 269,14-1 36,54-2 0,-49-2-263,33 4 0,15 3-1786,-63-7 1095</inkml:trace>
  <inkml:trace contextRef="#ctx0" brushRef="#br0" timeOffset="9366.16">994 162 1344,'6'-4'1324,"-1"1"199,-12 5 70,5-1-1566,-1 1-1,1-1 1,-1 1 0,1-1-1,0 1 1,0 0 0,-4 4-1,5-5-16,-8 8 36,1 0 1,0 0 0,1 0 0,0 1 0,0 0 0,1 0 0,-9 22-1,4 1 92,1 1 0,2 0 0,1 1 0,1 0-1,0 70 1,5-103-125,1 0-1,0-1 1,1 1 0,-1 0-1,0 0 1,0-1-1,1 1 1,-1 0-1,1 0 1,-1-1 0,1 1-1,0-1 1,0 1-1,0-1 1,0 1-1,0-1 1,0 1 0,0-1-1,2 3 1,0-3 5,-1 0 0,1 1 0,-1-1-1,1 0 1,-1 0 0,1 0 0,-1-1 0,1 1 0,0-1 0,-1 1 0,6-1 0,-5 0 2,1 0 0,-1 0-1,0 0 1,1-1 0,-1 0 0,0 1 0,0-1-1,1 0 1,-1 0 0,0-1 0,0 1-1,0-1 1,0 1 0,2-3 0,-1 0-3,0 1 1,0-1 0,0 0-1,-1 0 1,1 0 0,-1 0-1,0-1 1,2-5-1,0-1-9,0 0 0,-1-1 0,0 1-1,-1-1 1,0 0 0,2-23-1,-3-15-187,-2 1-1,-6-52 1,4 91-766,0-1 0,-5-15 0,7 29-50</inkml:trace>
  <inkml:trace contextRef="#ctx0" brushRef="#br0" timeOffset="9829.97">1279 178 3105,'117'28'879,"-116"-27"-869,0-1 0,0 0 0,1 1 0,-1-1 0,0 0 1,0 0-1,0 0 0,1 0 0,-1 0 0,0 0 0,0 0 1,0 0-1,1 0 0,-1 0 0,0-1 0,0 1 0,0-1 1,0 1-1,3-2 0,-4 2-11,0-1 0,0 1 0,0 0 0,0-1 0,0 1 1,1-1-1,-1 1 0,0-1 0,0 1 0,0-1 0,0 1 0,0-1 0,0 1 0,-1-1 0,1 1 0,0-1 0,0 1 1,0-1-1,0 1 0,0-1 0,-1 1 0,0-3 8,1 3-8,0-1 0,0 1-1,0-1 1,0 1-1,0-1 1,0 1 0,0-1-1,0 1 1,0-1 0,0 1-1,-1-1 1,1 1 0,0-1-1,0 1 1,-1 0-1,1-1 1,0 1 0,-1-1-1,1 1 1,0 0 0,-1-1-1,1 1 1,-1 0 0,1-1-1,0 1 1,-1 0-1,1 0 1,-1-1 0,1 1-1,-2 0 1,1 0 1,0 0-1,-1 0 0,1 0 1,-1 0-1,1 0 1,-1 0-1,1 1 1,0-1-1,-1 0 1,1 1-1,-2 0 1,-4 3 17,1-1 0,-1 1 0,-6 6 0,0 0 63,1 1 0,1 0 1,-15 20-1,-8 7 119,0-2 135,-36 48 0,66-77-253,-1 0 0,1 0 0,1 0 0,-1 1-1,1-1 1,1 1 0,0 0 0,0 0-1,0 0 1,1 0 0,-1 12 0,2-16-27,0 1 0,0 0 1,0-1-1,1 1 0,0-1 1,0 1-1,0-1 0,0 1 1,0-1-1,1 0 0,0 0 1,0 1-1,0-1 0,1 0 1,-1-1-1,1 1 0,0 0 1,0-1-1,0 0 0,1 1 1,6 4-1,0-3-20,0 1 0,1-1-1,-1-1 1,1 0 0,0-1 0,1 0 0,-1 0-1,0-1 1,1-1 0,-1 0 0,1-1 0,-1 0 0,14-1-1,-21 0-33,1 0 0,-1 0 0,1 0 0,0-1 0,-1 1 0,0-1 0,1 0 0,-1 0 0,0-1 0,0 1 0,0-1 0,-1 0 0,1 0-1,4-5 1,-4 3-5,0-1 0,0 1 0,-1-1-1,0 1 1,0-1 0,0 0 0,-1 0-1,0 0 1,0 0 0,0-7 0,3-20-87,-1 1 0,-3-1 0,0 0 0,-2 0 1,-1 0-1,-9-40 0,0 13-742,9 56 766,1 0 0,-1 0 0,0 0 0,0 1 0,-1-1 0,-3-5 0</inkml:trace>
  <inkml:trace contextRef="#ctx0" brushRef="#br0" timeOffset="10972.33">2190 0 1880,'-3'71'937,"3"-69"-804,0 1 1,0-1-1,0 1 1,0-1 0,1 1-1,-1-1 1,2 4-1,1-4 2771,-3-3-2876,0 1-1,1-1 1,-1 1-1,0-1 0,0 1 1,1 0-1,-1-1 1,0 1-1,0-1 0,1 1 1,-1 0-1,0-1 1,1 1-1,-1 0 0,0-1 1,1 1-1,-1 0 1,1 0-1,-1 0 0,1-1 1,-1 1-1,0 0 1,1 0-1,0 0 0,16-10 123,24-28 82,-38 36-200,0 0 0,-1 0 0,1 0 0,0 0 0,0 0-1,0 1 1,0-1 0,1 1 0,-1 0 0,0 0 0,1 0 0,-1 1-1,0-1 1,1 1 0,-1-1 0,1 1 0,-1 0 0,0 1-1,1-1 1,5 2 0,12-1 9,47 5 8,-67-7-49,0 1 0,0 0 0,1 0 0,-1 0-1,0 0 1,0 1 0,0-1 0,0 0 0,1 0 0,-1 1 0,0-1-1,0 1 1,0-1 0,0 1 0,0-1 0,0 1 0,0 0 0,0-1-1,0 1 1,0 0 0,-1 0 0,1 0 0,0-1 0,0 1 0,-1 0-1,1 0 1,-1 0 0,1 0 0,0 0 0,-1 1 0,0-1 0,1 0-1,-1 0 1,0 0 0,0 0 0,1 0 0,-1 1 0,0-1 0,0 2-1,-1 4-1,-1 0 0,1 0-1,-1 0 1,0 0-1,-4 9 1,2-8 2,-15 46 0,-36 87 81,38-103 125,-37 60 1,42-78-4,0 0 1,-18 42-1,29-60-179,0 1 0,1-1-1,-1 0 1,0 1 0,1-1-1,0 0 1,0 1 0,0-1-1,0 0 1,0 1 0,0-1-1,1 4 1,0-4-13,-1-1-1,1 0 1,0 0 0,-1 0 0,1 1-1,0-1 1,0 0 0,0 0 0,0 0-1,0-1 1,0 1 0,0 0 0,0 0-1,0 0 1,0-1 0,1 1 0,-1-1-1,0 1 1,0-1 0,1 1 0,-1-1-1,0 0 1,1 1 0,1-1 0,104 7 152,-78-7-485,-2 1 0,1 2 0,33 7 0,-29-1-115</inkml:trace>
  <inkml:trace contextRef="#ctx0" brushRef="#br0" timeOffset="11391.87">2891 87 1696,'-2'2'150,"0"0"-1,0 0 0,0 0 0,0 0 0,0 0 0,-1-1 0,1 1 1,0-1-1,-1 1 0,0-1 0,-4 2 0,-19 11 585,18-7-507,1 0 0,0 1 1,0 0-1,0 1 1,1-1-1,0 1 1,-8 17-1,-25 73 762,28-67-707,5-17-202,1 0 1,1 1-1,0 0 1,2 0 0,0 0-1,0 0 1,2 21-1,0-27-61,1 0 1,1 0-1,0-1 0,0 1 0,1 0 0,0-1 1,1 0-1,0 1 0,0-2 0,1 1 0,0 0 1,1-1-1,7 9 0,-6-10-7,0 1 1,1-1-1,0 0 0,0-1 0,1 0 1,0 0-1,0-1 0,1 0 1,12 4-1,-18-7-9,0-1 0,1 0 0,-1 0 0,1 0 0,-1 0 0,0-1 0,1 0 0,-1 0 0,1 0 0,7-2 0,-9 1-4,0 1 0,0-1 1,-1-1-1,1 1 1,0 0-1,-1-1 1,1 1-1,-1-1 1,1 0-1,-1 0 0,0 0 1,0 0-1,0 0 1,0-1-1,0 1 1,0 0-1,2-5 0,-2 2-2,-1 0-1,1 0 1,0 0-1,-1 0 1,0 0-1,0-1 1,-1 1-1,0 0 0,0-10 1,0 8 1,-19-370-319,18 360 259,0 2-311,-1 1 0,0-1 1,-1 0-1,-5-16 0,-6-2-390</inkml:trace>
  <inkml:trace contextRef="#ctx0" brushRef="#br0" timeOffset="11793.97">2992 157 96,'107'29'279,"-106"-29"-270,0 0 0,0 1 0,0-1 0,0 0 0,0 0 0,0 0 0,0 0 0,0 0 0,0-1 0,0 1 0,0 0 0,0 0 0,0-1 0,0 1 0,0-1 0,2 0 0,-3 1 7,0-1 1,1 1-1,-1 0 1,0-1-1,0 1 0,1-1 1,-1 1-1,0-1 1,0 1-1,0 0 1,1-1-1,-1 1 1,0-1-1,0 1 1,0-1-1,0 1 0,0-1 1,0 1-1,0-1 1,0 1-1,0-1 1,0 0-1,-1 0 76,1-1-1,0 1 1,-1 0-1,1 0 0,-1 0 1,1-1-1,-1 1 1,1 0-1,-1 0 1,0 0-1,0 0 1,0 0-1,1 0 0,-3-1 1,0 4 76,1 0-1,-1 0 1,0 0 0,1 0 0,-1 0-1,1 1 1,0-1 0,-4 6-1,-15 19 314,15-19-400,0-1 0,0 1 0,0 0 0,1 0-1,-7 18 1,4-5 19,-7 28 0,12-36-48,-3 15 137,0 1-1,3 1 1,0-1 0,1 0 0,5 45-1,-3-62-115,2 1-1,0-1 1,0 1-1,1-1 1,7 18-1,-7-23-50,0 1 0,1-1 0,0 0 0,0-1 0,0 1 0,1 0 0,0-1 0,0 0 0,11 9 0,-14-13-22,1-1 0,-1 1 0,0-1-1,0 0 1,1 1 0,-1-1 0,1 0 0,-1-1 0,1 1 0,-1 0-1,1-1 1,-1 1 0,1-1 0,-1 0 0,1 0 0,0 0-1,-1 0 1,1 0 0,-1-1 0,1 1 0,0-1 0,-1 0-1,1 0 1,-1 1 0,0-2 0,1 1 0,-1 0 0,0 0 0,0-1-1,1 1 1,-1-1 0,0 0 0,0 0 0,-1 1 0,1-1-1,0 0 1,-1-1 0,1 1 0,-1 0 0,0 0 0,2-5-1,1-2-10,-1 1-1,-1-1 0,0 0 0,0 0 0,1-12 1,-1-49-70,-1 37 38,0-14-45,1 2-595,-4-53 0,-4 58 171</inkml:trace>
  <inkml:trace contextRef="#ctx0" brushRef="#br0" timeOffset="12398.96">3931 50 2096,'156'-44'777,"-156"75"-545,-4 10-8,-23 10 208,31 23 48,-10 15 8,9-2-104,-3-5-192,-13-13-48,11-25-48,-4-8-24,-12-11-24,18-9-24,-10-3-232,8-6-520,2-4 488</inkml:trace>
  <inkml:trace contextRef="#ctx0" brushRef="#br0" timeOffset="12830.4">4428 201 1872,'2'-7'501,"-6"6"-305,-11 9-118,4 1 142,0 1 1,1 0-1,1 0 0,-14 19 0,-27 52 622,33-45-565,1 0 0,1 0-1,-11 47 1,25-77-251,-1-1 0,1 0 0,1 0 0,-1 1 0,1-1 0,0 0-1,0 1 1,0-1 0,1 0 0,1 8 0,-1-11-15,0 0 1,-1 1-1,1-1 0,1 0 0,-1 0 1,0 0-1,0 0 0,1 0 0,-1 0 1,1-1-1,0 1 0,-1 0 0,1-1 1,0 1-1,0-1 0,0 0 0,0 1 1,0-1-1,0 0 0,0 0 0,1 0 1,-1-1-1,0 1 0,1-1 0,3 1 1,-2 0-12,0 0 0,0-1 0,0 0 0,0 0 1,0 0-1,0 0 0,0-1 0,0 0 0,0 1 0,0-2 1,0 1-1,0 0 0,0-1 0,0 1 0,-1-1 1,1 0-1,-1-1 0,1 1 0,-1 0 0,0-1 0,0 0 1,0 0-1,0 0 0,-1 0 0,1 0 0,-1 0 1,0-1-1,0 1 0,0-1 0,0 0 0,0 1 0,-1-1 1,0 0-1,0 0 0,0 0 0,1-5 0,-2-44-284,-12-91-1,5 109 110</inkml:trace>
  <inkml:trace contextRef="#ctx0" brushRef="#br0" timeOffset="13190.99">4652 232 1632,'3'-5'142,"-1"1"-1,1-1 0,-1 0 1,0 0-1,2-9 0,-4 14-131,0 0-1,0-1 0,1 1 1,-1 0-1,0 0 1,0-1-1,0 1 1,0 0-1,0-1 1,0 1-1,0 0 0,0 0 1,0-1-1,0 1 1,-1 0-1,1-1 1,0 1-1,0 0 0,0 0 1,0-1-1,0 1 1,0 0-1,-1 0 1,1-1-1,0 1 0,0 0 1,0 0-1,-1 0 1,1-1-1,0 1 1,0 0-1,0 0 1,-1 0-1,1 0 0,0-1 1,0 1-1,-1 0 1,1 0-1,-2 0 30,0 1-1,0-1 1,1 0 0,-1 1-1,0 0 1,1-1-1,-1 1 1,0 0 0,1 0-1,-1 0 1,-1 1-1,-6 5 83,1 0-1,0 0 0,0 1 0,0 0 0,1 0 0,1 1 0,-1-1 1,2 2-1,-7 10 0,-6 17 71,-14 41 0,26-62-154,-7 18 61,-15 66 0,25-82-12,0 1 0,1 1-1,1-1 1,1 0 0,2 25 0,-2-40-49,1 0 1,0 0 0,0 0 0,0 0-1,0 0 1,0-1 0,1 1 0,0 0 0,3 4-1,-4-6-17,0-1-1,0 1 0,1-1 1,-1 0-1,1 1 0,-1-1 0,1 0 1,-1 0-1,1 0 0,0 0 1,-1 0-1,1-1 0,0 1 0,0 0 1,0-1-1,0 0 0,-1 1 1,1-1-1,0 0 0,0 0 0,0 0 1,3 0-1,1-1-16,-1 1-1,0-1 1,0 0 0,0-1 0,1 0-1,-1 1 1,-1-1 0,1-1-1,0 1 1,-1-1 0,1 0 0,-1 0-1,0 0 1,0 0 0,0-1-1,0 0 1,0 0 0,-1 0-1,0 0 1,0 0 0,0-1 0,0 0-1,-1 1 1,0-1 0,0 0-1,0 0 1,0 0 0,-1 0 0,0 0-1,0-1 1,0 1 0,-1-9-1,0 11-6,-7-105-51,5 85-137,-2 1 0,-11-39 1,11 52 116,0 0 0,-7-13 0,10 21 7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8-31T01:38:17.34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57 14 3369,'9'-4'599,"18"-5"177,-22 9-752,0-1 403,-10 6 590,-11-4 555,-17 5-1161,0 1 1,-44 17-1,68-22-358,3 0-17,-1-1 0,1-1-1,-1 1 1,1-1 0,-1 0-1,0-1 1,1 1 0,-1-1-1,1-1 1,0 1 0,-7-3-1,-7-1 123,19 5-155,1 0 0,0 0 0,-1 0-1,1 0 1,0 0 0,0 0 0,-1 0 0,1 0 0,0 0 0,-1 0 0,1 0 0,0 0 0,-1 0 0,1 0 0,0 0 0,0 0 0,-1 0 0,1 0-1,0 1 1,0-1 0,-1 0 0,1 0 0,0 0 0,0 0 0,0 1 0,-1-1 0,1 0 0,0 0 0,0 1 0,0-1 0,0 0 0,-1 1 0,0 11 81,1-8-62,0 0 0,1 0 0,0 0 1,2 7-1,43 94 86,-37-78-98,-7-22-8,-1 1 1,2-1-1,-1 0 0,0 1 0,1-1 0,5 7 0,-6-10-2,-2-2 1,0 1-1,0-1 0,1 1 0,-1-1 0,0 0 1,0 1-1,1-1 0,-1 0 0,0 1 0,1-1 1,-1 0-1,0 0 0,1 1 0,-1-1 1,1 0-1,-1 0 0,0 0 0,1 0 0,-1 1 1,1-1-1,-1 0 0,1 0 0,-1 0 1,0 0-1,1 0 0,-1 0 0,1 0 0,-1 0 1,1 0-1,0 0 0,-1 0 0,1 0 0,-1 0 0,0 0 0,1 0 0,-1 0 0,1 0 0,-1 0 0,1 0 0,-1 0 0,1 0 0,-1 1 0,0-1 1,1 0-1,-1 0 0,1 1 0,-1-1 0,0 0 0,1 0 0,-1 1 0,0-1 0,1 0 0,-1 1 0,0-1 0,1 1 0,-1 0 0,1-1 0,-1 1 0,0-1 0,0 1 0,1-1 0,-1 0 0,1 1 1,-1-1-1,0 1 0,1-1 0,-1 0 0,1 0 0,-1 1 0,1-1 0,-1 0 0,1 1 0,-1-1 0,1 0 0,-1 0 0,1 0 0,-1 0 0,1 0 0,-1 0 0,1 0 0,-1 0 0,1 0 0,0 0 0,1 0 1,28 0 14,-29 0-16,0 0 0,0 0 0,0 0 0,0 0 0,0 1 0,0-1 0,0 0 0,0 1 0,0-1 0,0 1 0,0-1 0,0 1-1,0-1 1,0 1 0,-1 0 0,1 0 0,0-1 0,0 1 0,-1 0 0,1 0 0,-1 0 0,1-1 0,-1 1 0,2 2 0,-7 5-69,2 2 64,-1 0-1,-1 0 1,0 0-1,0-1 0,-10 14 1,13-21 4,1 0-1,-1 0 0,0 0 0,1 0 0,-1 0 1,0 0-1,0 0 0,0 0 0,0-1 0,0 1 0,0-1 0,-1 1 0,1-1 0,0 0 0,-1 0 0,1 0 0,-1 0 1,1-1-1,-1 1 0,0-1 0,1 1 0,-1-1 0,0 0 0,1 0 0,-1 0 0,1-1 0,-6 0 0,3 0-148,0-1-1,0 0 0,0 0 1,0-1-1,0 1 0,0-1 1,0 0-1,1 0 0,0-1 1,-7-5-1,-7-10-437</inkml:trace>
  <inkml:trace contextRef="#ctx0" brushRef="#br0" timeOffset="511">551 8 1848,'39'-1'720,"-31"1"-235,-21-2 353,2 2-546,0 0 0,-1 0 0,1 1 0,0 1-1,0 0 1,0 0 0,0 1 0,1 1 0,-1 0-1,1 0 1,-1 1 0,2 0 0,-11 7 0,9-4-199,0 1 1,0 0-1,1 0 0,1 1 1,0 0-1,0 1 1,1 0-1,0 0 1,1 1-1,-9 17 1,8-10-78,0-1 0,1 1 0,1 1 0,0-1 0,2 1 0,-4 37 0,8-49-12,0 0 0,0 0-1,1 0 1,0 0 0,1 0 0,0-1-1,0 1 1,5 13 0,-4-15-2,0-1 0,0 0 1,0 0-1,1-1 1,0 1-1,0-1 1,0 1-1,0-1 0,1-1 1,-1 1-1,1 0 1,0-1-1,6 3 1,-6-3-4,1-1 0,-1 0 0,0 0 1,1-1-1,-1 0 0,1 0 0,0 0 1,-1 0-1,1-1 0,0 0 0,-1 0 0,1 0 1,0-1-1,-1 0 0,12-3 0,-6 0-6,-1 0 0,1-1 0,-1 0 0,0-1-1,0 0 1,16-12 0,-18 10 2,0 1 0,0-2 0,-1 1 0,-1-1 0,1 1 0,-1-2 0,-1 1-1,0-1 1,0 0 0,-1 0 0,0 0 0,0-1 0,-2 1 0,1-1 0,1-11 0,-1-9-5,-1 0 0,-1 0-1,-1-1 1,-6-31 0,6 60-26,-1-8 49,0 0 0,-1 0 0,-4-12 0,5 21-73,1 0 0,-1 1 1,1-1-1,-1 0 0,0 0 1,0 1-1,0-1 0,0 0 1,0 1-1,0-1 1,0 1-1,-1-1 0,1 1 1,0 0-1,-1 0 0,1-1 1,-1 1-1,0 0 0,1 0 1,-1 0-1,0 1 0,1-1 1,-1 0-1,0 1 1,-3-1-1,-4 3-1014,-1 6 462</inkml:trace>
  <inkml:trace contextRef="#ctx0" brushRef="#br0" timeOffset="882.14">861 118 1400,'1'0'118,"0"0"1,0 1-1,0-1 0,0 0 0,0 0 0,0 0 0,0 0 0,0 0 0,0-1 0,0 1 1,0 0-1,0 0 0,-1-1 0,1 1 0,0 0 0,0-1 0,0 1 0,0-1 0,0 1 1,-1-1-1,1 1 0,0-1 0,0 0 0,-1 1 0,1-1 0,-1 0 0,1 0 0,0 1 1,0-2-1,-1 2-65,0-1 0,0 1 0,0 0 1,0 0-1,0 0 0,0-1 0,0 1 1,0 0-1,0 0 0,0 0 0,0-1 1,0 1-1,0 0 0,0 0 0,0 0 1,0-1-1,0 1 0,0 0 0,0 0 1,0 0-1,0-1 0,0 1 0,0 0 0,-1 0 1,1 0-1,0 0 0,0-1 0,0 1 1,0 0-1,0 0 0,-1 0 0,1 0 1,0 0-1,0-1 0,0 1 0,0 0 1,-1 0-1,1 0 0,0 0 0,0 0 1,0 0-1,-1 0 0,1 0 0,0 0 0,0 0 1,0 0-1,-1 0 0,1 0 0,0 0 1,0 0-1,0 0 0,-1 0 0,1 0 1,0 0-1,0 0 0,0 0 0,-1 0 1,1 0-1,0 0 0,0 1 0,0-1 1,-1 0-1,-9 6 58,-1 1 0,1 1 0,1-1 0,-1 1 0,1 1 1,1 0-1,0 0 0,-11 16 0,12-15-83,0 1 1,1 1-1,0-1 1,1 1-1,1 0 0,-6 19 1,3 0 27,-3 35 1,8-52-34,1-6-2,0 0 0,0 0 0,1 10 0,1-15-14,-1-1 0,0 0 0,1 0 0,-1 1-1,1-1 1,0 0 0,0 0 0,0 0 0,0 0-1,0 0 1,0 0 0,0 0 0,1-1 0,-1 1-1,3 2 1,0 0-3,0-1-1,-1 0 1,2 0 0,-1 0-1,0 0 1,1-1 0,-1 1-1,1-1 1,0-1-1,-1 1 1,1 0 0,0-1-1,0 0 1,0 0 0,1-1-1,-1 1 1,0-1 0,0 0-1,0-1 1,0 1-1,8-3 1,-7 2-6,-1-1 0,1 0 0,0 0 0,-1-1 0,1 1 0,4-5 0,-7 5 0,0-1-1,0 1 1,-1-1 0,1 0 0,-1 0 0,0 0-1,0 0 1,0 0 0,0-1 0,2-4-1,1-5-3,-1 0-1,0-1 0,-1 1 0,0-1 0,-1 0 1,0 0-1,-2-28 0,-1 19-28,-1 0-1,-2-1 1,-10-40-1,11 54-92,-1 1-1,-8-18 1,11 25 63,-1 0 0,1-1-1,0 1 1,-1 0 0,1 0 0,-1 0-1,0 0 1,1 0 0,-4-2 0,-22-7-311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8-31T01:38:15.24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69 31 2248,'41'30'1546,"-40"-29"-1432,0-1-1,0 1 0,-1-1 1,1 0-1,0 0 1,0 1-1,0-1 1,0 0-1,0 0 0,0 0 1,0 0-1,0 0 1,0 0-1,0 0 1,0 0-1,0 0 0,0-1 1,0 1-1,-1 0 1,1-1-1,0 1 1,0 0-1,0-1 1,0 1-1,-1-1 0,1 0 1,0 1-1,0-1 1,-1 1-1,1-1 1,0 0-1,0-1 0,1 0 366,-1 1-340,0 1 0,0-1 0,-1 0-1,1 0 1,0 1 0,-1-1-1,1 0 1,0 0 0,-1 0 0,1 0-1,-1 0 1,1-1 0,-1 2-99,0-1 1,0 1-1,0-1 1,0 1-1,0 0 1,0-1-1,0 1 1,0-1-1,0 1 1,-1-1-1,1 1 0,0 0 1,0-1-1,0 1 1,0-1-1,-1 1 1,1 0-1,0-1 1,0 1-1,-1 0 1,1-1-1,-4-2-10,1 1 0,-1 0 1,1 0-1,-1 1 0,1-1 0,-8-1 0,7 1-28,-2-1 4,-1 1 0,1 0 0,-1 0 0,0 1-1,1 0 1,-1 0 0,0 0 0,0 1 0,0 0 0,-8 1 0,-173 18 315,184-19-292,0 0 1,1 0-1,-1 0 0,0-1 1,0 0-1,1 1 0,-1-1 1,0-1-1,-3 0 0,7 2-23,1 0 0,-1 0 0,0 0-1,0 0 1,0 0 0,0 0-1,0 0 1,0-1 0,0 1-1,0 0 1,0 0 0,0 0-1,0 0 1,0 0 0,0 0-1,0 0 1,0 0 0,0 0 0,0 0-1,0 0 1,0 0 0,0 0-1,0 0 1,0 0 0,0 0-1,0 0 1,0 0 0,0 0-1,0 0 1,0 0 0,0-1 0,0 1-1,0 0 1,0 0 0,0 0-1,0 0 1,0 0 0,0 0-1,0 0 1,0 0 0,0 0-1,0 0 1,0 0 0,0 0-1,0 0 1,0 0 0,0 0 0,0 0-1,0 0 1,0 0 0,0 0-1,0 0 1,0 0 0,0 0-1,0-1 1,0 1 0,0 0-1,0 0 1,0 0 0,0 0-1,0 0 1,-1 0 0,1 0 0,0 0-1,0 0 1,0 0 7,1 0 0,-1 0 0,0 1 0,0-1 0,0 0 0,0 0 0,1 0-1,-1 0 1,0 0 0,0 0 0,0 0 0,0 0 0,0 1 0,0-1 0,1 0 0,-1 0 0,0 0 0,0 0 0,0 0 0,0 1 0,0-1 0,0 0 0,0 0 0,0 0 0,0 0 0,0 1-1,0-1 1,0 0 0,0 0 0,0 0 0,0 0 0,0 1 0,0-1 0,0 0 0,0 0 0,0 1 762,2 1-769,28 26 59,-23-24-56,-1 1 1,1-1-1,10 12 1,-12-11-6,1 0-1,0-1 1,-1 1 0,9 3 0,-12-7-3,0 0 1,-1 0-1,1-1 1,0 1-1,0-1 1,0 1-1,0-1 0,-1 0 1,1 0-1,3 0 1,13 2-3,0 5-5,-15-5 6,1-1 0,0 1 0,0-1 0,-1 0 0,1 0 0,0 0 0,0 0 0,0-1 0,5 0 0,-1 1-1,0 0-1,0 0 1,0 0-1,-1 1 1,1 0 0,0 1-1,-1-1 1,1 2-1,-1-1 1,0 1-1,0 0 1,-1 0 0,12 11-1,-15-13-12,-1 1-1,1 1 1,-1-1-1,0 0 1,0 1-1,0-1 1,-1 1-1,1-1 1,-1 1-1,0 0 1,0-1-1,0 1 1,0 0-1,0 7 1,-1-10 3,-1-1 0,1 1 0,0 0 0,0-1 0,-1 1 0,1 0 0,-1-1 0,1 1 0,0-1 0,-1 1 0,1-1 0,-1 1 0,1-1 0,-1 1 0,1-1-1,-1 0 1,1 1 0,-1-1 0,0 0 0,0 1 0,-18 8-111,10-5 70,-1 0 44,0 0 0,0-1 0,0 0-1,-1-1 1,1 0 0,-1 0-1,1-1 1,-1-1 0,-14 0 0,-10-3-372,-53-12 1,69 11 31,16 4 233,1 0-60,0-1 1,-1 1-1,1-1 0,0 1 1,0-1-1,0 0 1,-1 0-1,1 0 1,0 0-1,0 0 0,0 0 1,0 0-1,-2-3 1,-3-12-637</inkml:trace>
  <inkml:trace contextRef="#ctx0" brushRef="#br0" timeOffset="530.74">691 41 1256,'-1'0'124,"1"-1"0,-1 1 0,1-1 1,0 1-1,-1 0 0,1-1 0,-1 1 0,1 0 0,-1 0 0,1-1 0,-1 1 0,1 0 0,-1 0 0,0 0 0,1 0 0,-1 0 1,1-1-1,-1 1 0,1 0 0,-1 0 0,0 0 0,1 0 0,-1 1 0,1-1 0,-1 0 0,1 0 0,-1 0 0,1 0 0,-1 1 1,1-1-1,-1 0 0,0 1 0,-22 20 1904,22-20-2197,-39 43 631,37-41-403,0 0-1,0 1 0,0-1 0,1 1 0,0 0 1,-1 0-1,1 0 0,0 0 0,1 0 1,-1 1-1,0 4 0,-3 9 94,-1 0 13,-6 34-1,11-44-109,0 1-1,0 0 0,1 0 0,0-1 0,1 1 0,1 9 0,-2-16-37,0-1 0,1 0-1,-1 1 1,0-1 0,1 0-1,-1 0 1,1 1 0,-1-1-1,1 0 1,0 0 0,-1 0-1,1 1 1,0-1 0,0 0 0,0 0-1,0 0 1,0-1 0,0 1-1,0 0 1,0 0 0,0 0-1,0-1 1,1 1 0,0 0-1,0-1-2,0 0-1,0 0 1,0 1-1,-1-1 1,1-1-1,0 1 1,0 0-1,-1 0 1,1-1-1,0 1 1,0-1-1,-1 0 1,1 1-1,-1-1 1,1 0-1,0 0 1,2-2-1,40-25 69,-25 17-96,-2 0 0,1-2 0,-2 1-1,21-22 1,-30 27-6,2-3-11,0 1 0,-1-2 0,11-16 0,-18 25 21,1 0 0,-1-1 0,0 1 0,0-1 0,0 0-1,0 1 1,0-1 0,0 1 0,-1-1 0,0 0 0,1 0 0,-1 1 0,0-1 0,0 0-1,0 0 1,-1 1 0,1-1 0,-1 0 0,1 0 0,-1 1 0,0-1 0,0 1-1,-2-4 1,-2-2-153,0 2-1,-1-1 0,0 1 0,0 0 1,-1 0-1,0 0 0,0 1 0,-14-8 1,19 12-36,0 0 1,0 0 0,0 0-1,0 1 1,-1-1 0,1 1-1,0-1 1,0 1-1,0 0 1,0 0 0,-1 0-1,1 0 1,0 0 0,-5 1-1,4 0-37,-16-1-769</inkml:trace>
  <inkml:trace contextRef="#ctx0" brushRef="#br0" timeOffset="1039.38">1004 46 1296,'84'23'659,"-84"-23"-636,0 1 0,1-1-1,-1 0 1,1 0 0,-1 0 0,1 0 0,-1 0 0,0 1-1,1-1 1,-1 0 0,1 0 0,-1 1 0,0-1-1,1 0 1,-1 0 0,0 1 0,0-1 0,1 1-1,-1-1 1,0 0 0,0 1 0,1 0 0,-7 4 458,-16 2 320,19-6-631,1 0-125,-8 1 270,0 2-1,0-1 1,0 1-1,1 1 1,-17 10-1,6-3-17,11-7-167,1 1-1,0-1 0,-13 12 1,11-5 103,-15 25 1,17-25-132,6-9-76,-1 1 1,2 0-1,-1 0 0,0 0 0,1 0 0,0 1 0,0-1 0,0 0 1,1 0-1,-1 1 0,1-1 0,0 0 0,0 1 0,1-1 1,0 6-1,1 1 27,1-1 0,0 1 0,1-1 0,8 18 0,-6-16-29,0 0 0,1-1 0,1 0 0,0-1-1,0 1 1,1-2 0,0 1 0,1-1 0,0-1-1,0 1 1,1-2 0,14 9 0,-14-11-16,-5-2-1,1 1 0,0-1-1,0-1 1,0 0 0,13 3-1,-17-4-5,-1-1 0,1 0 0,-1-1-1,1 1 1,0 0 0,-1-1 0,1 1-1,-1-1 1,1 0 0,-1 0-1,0 0 1,1 0 0,-1 0 0,0-1-1,1 1 1,-1-1 0,0 1 0,0-1-1,-1 0 1,4-3 0,1-2-3,-1-1 0,0 1 0,7-16 0,-2 3-6,-5 10 1,0 1 0,-1-1 0,0 0 0,-1 0 0,0 0 0,-1 0 0,0 0 0,0-1 0,-1 1 0,0-1 0,-1 1-1,0-1 1,-1 1 0,-3-15 0,1 5-36,-1 1-1,-10-27 1,13 44-18,0 0-1,0-1 1,-1 1 0,1 0 0,-1 0 0,1 0-1,-1 0 1,0 1 0,1-1 0,-1 0 0,0 1 0,0-1-1,0 1 1,-1-1 0,1 1 0,0 0 0,0 0-1,-5-1 1,4 0-74,-16-2-30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8-31T01:37:47.19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60 10 2377,'8'9'4017,"-6"-8"-3749,0 0 0,0 0 0,0 0 0,0 0-1,0-1 1,0 1 0,0-1 0,0 1 0,0-1 0,0 0 0,4 0 0,-6 0-249,1 0 0,-1 0 1,0 0-1,0 0 0,0-1 1,1 1-1,-1 0 1,0 0-1,0 0 0,0-1 1,0 1-1,1 0 0,-1 0 1,0 0-1,0-1 0,0 1 1,0 0-1,0 0 0,0-1 1,0 1-1,0 0 1,0 0-1,0-1 0,0 1 1,0 0-1,0-1 0,0 1 1,0 0-1,0 0 0,0-1 1,0 1-1,0 0 0,0 0 1,0-1-1,0 1 1,0 0-1,-1 0 0,1 0 1,0-1-1,-5-9 343,4 9-344,-1 0-1,1 0 1,-1 0 0,1 1 0,-1-1-1,0 1 1,1-1 0,-1 1-1,0-1 1,1 1 0,-1 0-1,0 0 1,0 0 0,1 0 0,-3 1-1,-2-1 39,1 1 0,0 0 0,1 0 0,-7 2 0,-8 9 118,-9 11 51,-30 33 0,47-46-161,9-8-51,0-1 1,1 0 0,-1 1 0,1-1 0,-1 1 0,1 0 0,-1 0 0,1-1-1,0 1 1,0 0 0,0 0 0,-1 3 0,1-1 68,1-4-75,0 0 0,0 0 0,-1 0 0,1 0 0,0 0 0,0 0 0,0 0 0,0 0 1,0 0-1,0 0 0,0 0 0,0 0 0,0 0 0,0 0 0,0 1 0,0-1 0,0 0 0,0 0 0,0 0 1,0 0-1,0 0 0,0 0 0,0 0 0,0 0 0,0 0 0,0 0 0,0 0 0,0 0 0,0 0 0,0 0 1,0 0-1,0 0 0,0 0 0,0 0 0,0 0 0,0 1 0,1-1 0,-1 0 0,0 0 0,0 0 0,0 0 1,0 0-1,0 0 0,0 0 0,0 0 0,0 0 0,0 0 0,0 0 0,0 0 0,0 0 0,0 0 0,0 0 1,0 0-1,0 0 0,0 0 0,0 0 0,0 0 0,0 0 0,1 0 0,-1 0 0,0 0 0,0 0 0,0 0 1,0 0-1,0 0 0,9 3-20,16 6 15,-12-4-2,-1 0 0,15 8 0,-25-11 0,1 0 1,0 0-1,-1 0 1,1 0-1,-1 0 1,0 1-1,0-1 1,1 1-1,-2-1 1,1 1-1,3 4 1,-2-1 1,-3-5-1,1-1-1,-1 1 0,0-1 0,0 0 0,1 1 0,-1-1 1,0 1-1,1-1 0,-1 0 0,1 0 0,-1 1 1,0-1-1,1 0 0,-1 1 0,1-1 0,-1 0 1,0 0-1,1 0 0,-1 0 0,1 1 0,-1-1 1,1 0-1,-1 0 0,1 0 0,-1 0 0,1 0 0,-1 0 1,1 0-1,-1 0 0,1 0 0,0-1 0,0 2-1,-1 0 0,1-1 0,0 1 0,-1 0 0,1 0 0,-1 0 0,1-1 0,-1 1 0,1 0 0,-1 0 0,1 2 0,2 2-1,7 14 1,8 21 1,-15-32-1,-2-5 0,0 1 0,1-1-1,-1 1 1,0-1-1,-1 1 1,1-1 0,-1 1-1,0 0 1,1-1-1,-2 1 1,1-1 0,-1 5-1,0 5-1,1-8 13,-1 0 0,0 1 0,0-1-1,0 0 1,-1 0 0,1 0 0,-1 0 0,0 0 0,-1-1-1,1 1 1,-1-1 0,0 1 0,0-1 0,0 0 0,-7 6-1,-23 17 155,31-26-151,-1 0-1,1 1 1,-1-1-1,0 0 0,0 0 1,0 0-1,0-1 1,0 1-1,1-1 0,-1 1 1,0-1-1,0 0 1,-6-1-1,-4 1 17,-89-2 42,96 1-142,1 0 0,-1 0 0,1-1 0,0 1 0,-1-1 0,1 0 0,0-1 0,0 1 1,0-1-1,1 0 0,-1 0 0,1-1 0,-6-5 0,-1 0-996,2-1 0,-1-1 0,-13-21 0,6 0-390</inkml:trace>
  <inkml:trace contextRef="#ctx0" brushRef="#br0" timeOffset="1275.01">889 365 1552,'-11'8'389,"9"-6"-295,0 0 1,1-1-1,-1 0 1,0 1-1,0-1 0,0 0 1,0 0-1,0 0 0,0 0 1,0 0-1,0-1 1,-1 1-1,1 0 0,0-1 1,0 0-1,-1 0 1,1 1-1,0-1 0,-3-1 1,-8-3 709,-1-3-223,1 0 0,-24-18 0,33 19-458,-2 0-19,1 1 0,0-1 0,-1 1 0,-12-9 1,17 13-82,-1 0 0,0 0 0,0 0 0,0 0 0,0 1 0,-1-1 0,1 0 0,0 1 0,0 0 1,0-1-1,0 1 0,-1 0 0,1 0 0,0 0 0,0 0 0,0 1 0,-1-1 0,1 1 1,0-1-1,0 1 0,0 0 0,-3 1 0,3-1 0,0 0 0,1 0 0,-1 1 0,0-1 0,1 0-1,-1 1 1,1-1 0,0 1 0,-1-1 0,1 1 0,0 0 0,0 0 0,0-1 0,0 1 0,0 0 0,1 0 0,-1 0-1,0 2 1,-1 1 39,1-1-1,-1 0 0,0 1 0,0-1 1,-5 7-1,1-2 39,0 1-1,1 0 1,0 0 0,1 0 0,0 0 0,1 1 0,-3 15 0,1-8 50,4-10-62,-1-1-1,1 1 1,0-1-1,1 1 1,0 0-1,0 0 1,3 14-1,0 5 227,-3-25-266,0 1 0,0-1 1,0 0-1,1 0 0,-1 0 1,1 0-1,0 0 0,0 0 0,-1 0 1,1 0-1,0 0 0,1 0 0,-1 0 1,0 0-1,1-1 0,-1 1 0,0-1 1,4 3-1,-1-1 27,1-1 0,-1 1-1,1-1 1,-1-1 0,1 1 0,6 1 0,-2 0-125,-1-1 67,1 0 0,-1 0 0,1-1 0,-1 0 0,1-1 0,-1 0 0,12-1 0,-10 1-27,0-1 1,1 2-1,16 1 0,-16-1-518,-1-1 0,1 0 0,-1 0 1,1-1-1,-1-1 0,20-5 0,-16 1-484</inkml:trace>
  <inkml:trace contextRef="#ctx0" brushRef="#br0" timeOffset="2700.55">1357 435 552,'93'-33'610,"-74"23"665,-19 9-1209,0 1 1,1-1-1,-1 1 0,0 0 0,1-1 0,-1 1 1,0-1-1,1 1 0,-1-1 0,0 1 1,0-1-1,0 1 0,0-1 0,1 1 1,-1-1-1,0 1 0,0-1 0,0 0 1,0 0 74,-1-1 0,1 1 1,-1 0-1,1 0 1,-1 0-1,0 0 1,1 0-1,-1 0 0,0 1 1,1-1-1,-1 0 1,0 0-1,0 0 0,-1 0 1,-2-3 453,1-2 0,-5-4 56,4 7-529,1 1 0,-1-1 0,-1 1 0,-5-3 0,2 2 5,-17-10 123,18 8-156,0 1 0,0 0 0,0 1 0,-1-1 0,0 2 0,1-1 0,-14-2 0,19 5-79,1 0 0,0 1 0,-1-1 0,1 0 0,0 1 0,-1-1 0,1 1 0,0-1 0,0 1 0,0-1 0,-1 1 0,1 0-1,0 0 1,0 0 0,0 0 0,0 0 0,0 0 0,1 0 0,-1 0 0,0 0 0,0 0 0,1 0 0,-2 2 0,-3 5 38,4-6-44,-1 0 1,1 0-1,-1 0 1,1 1 0,0-1-1,0 1 1,0-1-1,0 1 1,1-1-1,-1 1 1,1-1 0,-1 5-1,-4 18 25,0-10-22,2-7-3,0 1-1,0-1 1,1 1 0,0 0-1,1 0 1,0 0 0,0 0-1,2 16 1,11 59 71,-11-82-78,0 4 5,0 0-1,1-1 1,-1 1-1,1 0 1,1-1 0,-1 1-1,1-1 1,6 10-1,-8-14-6,-1 1-1,1-1 0,0 0 1,0 1-1,0-1 1,0 0-1,0 0 1,0 0-1,0 1 0,0-1 1,0 0-1,1-1 1,-1 1-1,0 0 1,1 0-1,-1 0 0,1-1 1,-1 1-1,1-1 1,-1 1-1,1-1 0,2 1 1,11 3-7,-4 2 7,-6-3 0,0 0 0,0-1 0,0 1 0,7 1 0,-2-2 0,-2 0 2,0 0 0,0-1 0,0 0 0,11 0 0,19 1 3,61 0 20,-94-2-21,0-1 0,0 1 0,0-1-1,-1 0 1,10-4 0,-12 4-4,-1 0 1,1 0-1,-1 0 1,1 0-1,-1 0 1,1 0-1,-1 0 0,0 0 1,0-1-1,0 1 1,1-1-1,-1 1 1,0-1-1,-1 1 1,1-1-1,0 0 0,1-2 1,2-12-11,-1-1 1,0 0 0,0 1-1,-2-1 1,-1-29-1,0 44 10,0-5-9,0 0 1,0 0 0,-1 0 0,1 0 0,-2 0-1,1 1 1,-1-1 0,0 0 0,0 0 0,-1 1-1,0 0 1,0-1 0,-7-9 0,1 4-57,-1 0 0,0 1 0,0 0 0,-1 1 0,0 0-1,-14-8 1,20 14-145,0 1-1,0 0 0,0 0 0,-1 0 0,1 1 0,-1 0 0,0 0 0,1 0 0,-1 1 1,0-1-1,0 2 0,0-1 0,0 1 0,0 0 0,0 0 0,0 0 0,0 1 0,-7 1 1,11-1 97,-1 0 0,1 0 0,0 0 1,0 0-1,0 1 0,-1-1 1,-2 4-1</inkml:trace>
  <inkml:trace contextRef="#ctx0" brushRef="#br0" timeOffset="3396.91">1691 406 1240,'124'-87'427,"-97"67"-268,-19 15-30,-4 6 59,-4-1-184,2 4 175,-1 0-1,0 1 1,0-1-1,0 1 1,0-1-1,-1 0 1,1 9-1,0-1 181,3 10 446,-2-13-616,0 0-1,-1 1 1,0 9-1,-1 1-77,-1 0 0,-1-1-1,-5 25 1,4-18-85,0 0 1,2 39-1,1-43-8,1-11 34,0 1-1,0-1 0,5 18 1,-6-29-31,0 1 0,0 0 0,1-1 1,-1 1-1,0 0 0,1-1 0,-1 1 0,1 0 1,-1-1-1,0 1 0,1-1 0,-1 1 1,1-1-1,0 1 0,-1-1 0,1 0 0,-1 1 1,1-1-1,0 0 0,-1 1 0,1-1 1,0 0-1,-1 0 0,1 1 0,0-1 0,0 0 1,-1 0-1,1 0 0,0 0 0,-1 0 1,1 0-1,0 0 0,0 0 0,0-1 0,1-16 472,39-29-474,8-12-13,-44 51-4,0 1 0,0 0 1,1 0-1,-1 0 0,1 1 0,1 0 0,-1 0 1,1 1-1,0-1 0,0 2 0,0-1 0,0 1 0,1 0 1,0 0-1,-1 1 0,12-2 0,-5 2-4,-8 1-81,-1 0-1,1 0 1,0 1 0,0 0-1,-1 0 1,1 0 0,0 1-1,-1-1 1,1 1 0,6 3-1,19 10-204</inkml:trace>
  <inkml:trace contextRef="#ctx0" brushRef="#br0" timeOffset="4005.41">2395 585 1048,'25'0'349,"-11"0"228,-1 1 0,27 5 1,-8-3 1353,-22-2-1466,-1-1 0,13 4 0,-11-2-237,-1-1-1,1 0 1,-1 0 0,11-2 0,-6 1-163,-14 0-64,0 0 0,1 0 0,-1-1 0,1 1 0,-1 0 0,0-1 0,1 1 0,-1-1 0,0 0 0,0 1 0,1-1 0,-1 0 0,0 0 0,0 0 0,0 0 0,0 0 0,0 0 0,0 0 0,0 0 0,-1 0 0,1 0 1,0-1-1,0 1 0,-1 0 0,1 0 0,-1-1 0,1 1 0,-1 0 0,0-1 0,1-1 0,1-7-9,-1 0 0,0 0 0,-1-13 1,1 11 6,-1-1-2,1-9-5,0-1 1,-5-32 0,3 51 5,0 0 0,0 1-1,0-1 1,-1 1 0,0-1 0,1 1 0,-1-1 0,-1 1 0,1 0 0,0 0 0,-1 0 0,-4-4 0,6 6 2,0 0-1,0 0 1,0-1-1,0 1 1,-1 0-1,1 0 1,0 1 0,-1-1-1,1 0 1,-1 0-1,1 1 1,-1-1-1,1 1 1,-1-1 0,0 1-1,1 0 1,-1-1-1,0 1 1,1 0-1,-1 0 1,1 0 0,-1 0-1,0 1 1,1-1-1,-1 0 1,0 1-1,1-1 1,-1 1-1,1-1 1,-2 2 0,-15 11 11,0 2 1,1-1-1,1 2 1,0 1-1,1 0 1,1 0-1,1 1 1,0 1-1,2 1 1,0-1-1,1 2 0,-11 31 1,17-39 47,1-8 4,1 1 0,0 0 1,-1 10-1,3-13-32,0-1 0,0 1 1,0-1-1,0 1 0,0-1 0,1 1 0,-1-1 1,1 1-1,0-1 0,0 1 0,0-1 0,2 3 0,2 4 46,1-1 0,0 1 0,0-2 0,1 1-1,0-1 1,9 7 0,51 37 546,-53-40-481,-1-2 35,0 0-1,26 13 1,-35-20-170,1 0 0,0-1 1,-1 1-1,1-1 0,0 0 0,0 0 1,0 0-1,0-1 0,0 0 0,0 0 1,0 0-1,-1-1 0,9-1 0,14-9-388,-23 9-42,0 0-1,-1 1 1,1-1-1,0 1 0,0 0 1,6-1-1,-1 1-519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8-31T01:38:13.02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4 47 4209,'50'-28'1368,"-40"17"-1002,-10 11-358,0 0 0,0 0 0,0 0 0,0 0 1,0-1-1,0 1 0,0 0 0,0 0 0,0-1 0,0 1 1,0 0-1,0 0 0,0 0 0,0-1 0,0 1 0,0 0 1,0 0-1,0 0 0,0-1 0,0 1 0,0 0 0,0 0 0,0 0 1,0-1-1,0 1 0,-1 0 0,1 0 0,0 0 0,0-1 1,-1 1 3,1 0 1,-1 0-1,1-1 1,-1 1-1,1 0 1,-1 0 0,1 0-1,-1-1 1,0 1-1,1 0 1,-1 0-1,1 0 1,-1 0 0,1 0-1,-1 0 1,0 0-1,1 1 1,-1-1 0,1 0-1,-1 0 1,1 0-1,-1 0 1,0 1-1,-2 1 22,0 0-1,1 0 0,-1 0 0,1 1 1,0-1-1,-3 5 0,-4 3 37,2-1-41,0 0 0,0 1-1,1 0 1,0 0 0,1 0 0,0 0-1,1 1 1,0 0 0,-3 13-1,-1 15-4,-5 51 0,11-75-13,-5 55 39,3 1 1,10 124 0,5 104 58,-17 2-63,2-179 0,-12 100 78,1-20-80,2 140 47,23-167 102,-2-92-118,14 134 74,-13-170-193,2-2-1,2 1 0,25 61 1,-37-106 38,2 7-147,-1-4-94,-1-1-1,0 1 0,1-1 1,-1 1-1,-1-1 0,1 1 1,0 0-1,-1 4 0,-2 5-632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8-31T01:38:08.79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44 18 1480,'99'-15'1142,"-66"16"-177,-32-1-850,1 0 0,-1 0 0,1 0 0,0 0 0,-1 0-1,1 0 1,-1 0 0,1-1 0,2 0 0,-4 1-48,1 0 1,-1-1-1,1 1 1,0 0-1,-1 0 1,1-1-1,0 1 0,-1 0 1,1 0-1,0 0 1,-1 0-1,1 0 1,0 0-1,0 0 1,-1 0-1,1 0 1,0 0-1,-1 1 1,1-1-1,0 0 1,-1 0-1,1 1 1,-1-1-1,1 0 1,0 1-1,-1-1 0,1 1 1,-1-1-1,1 0 1,-1 1-1,1-1 1,-1 1-1,1 0 1,-1-1-1,0 1 1,1 0-1,-1-1-57,0-1 0,0 1 0,0 0 1,-1 0-1,1-1 0,0 1 0,0 0 0,0 0 0,-1 0 0,1-1 0,0 1 0,0 0 0,0 0 0,-1 0 0,1 0 0,0 0 1,0-1-1,-1 1 0,1 0 0,0 0 0,0 0 0,-1 0 0,1 0 0,0 0 0,0 0 0,-1 0 0,1 0 0,0 0 0,-1 0 1,1 0-1,0 0 0,0 0 0,-1 0 0,1 0 0,0 0 0,0 1 0,-1-1 0,1 0 0,0 0 0,0 0 0,-1 0 1,1 0-1,0 1 0,0-1 0,0 0 0,-1 0 0,1 0 0,0 1 0,0-1 0,0 0 0,0 0 0,0 1 0,-1-1 0,-15 27-18,5-8 14,-5 11 4,-18 45 0,26-52-6,2-1 0,1 1 0,-3 26 0,-9 63 28,-23 159 70,37-251-92,0-1 0,1 38-1,2-55-8,3 105 61,-6-6 84,-20 128-1,-22 366-20,4-99 26,40-492-190,-4 22 50,5-25-50,0-1 0,0 1 0,-1 0 1,1 0-1,0 0 0,-1 0 0,1-1 1,-1 1-1,1 0 0,0 0 0,-1-1 0,0 1 1,1 0-1,-1-1 0,1 1 0,-1 0 1,0-1-1,1 1 0,-1-1 0,0 1 0,-1 0 1,-1-1-893,-1 7 38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8-31T01:37:51.65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 11 2433,'12'-9'1152,"-4"8"-384,-10 4-360,2 7-104,-3 13-16,-2 3 0,7 7-168,-4 0-64,-9-12-208,6-1-304,1 6 296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8-31T01:37:52.02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5 1 2016,'-24'113'1177,"25"-107"23,-1-1-376,0 4 648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8-31T01:38:01.57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93 140 1936,'-147'-109'534,"142"105"-525,-1 0 1,1 1-1,-1 0 0,0 0 1,-1 1-1,1 0 0,0 0 1,-1 0-1,1 1 0,-10-1 1,-10 0-26,-1 1 0,0 2 1,1 0-1,0 2 1,-28 6-1,49-7 9,0-1 0,0 0 0,0 1 0,0 0 0,1 0 0,-1 0 0,1 1-1,0 0 1,0 0 0,-1 0 0,-5 6 0,8-6 8,-1 0 1,1 1-1,0-1 0,0 1 1,0-1-1,0 1 0,1 0 1,-1-1-1,1 1 0,0 0 1,1 0-1,-1 0 0,0 0 1,1 7-1,0-2 29,1 1-1,0-1 1,1 1 0,0-1 0,0 0 0,1 0-1,0 0 1,1 0 0,0 0 0,0 0 0,1-1-1,8 12 1,7 6 146,2 0-1,28 26 0,-39-41-96,145 140 1108,-135-132-852,42 29 1,-58-44-266,0-1 1,1 0 0,-1-1 0,1 0-1,0 0 1,0 0 0,0 0-1,0-1 1,0 0 0,0 0-1,12-1 1,-17 0-54,0 0 1,1 0-1,-1 0 1,0 0-1,0 0 1,1 0-1,-1-1 1,0 1-1,0 0 1,0-1-1,0 1 1,0-1-1,1 1 1,-1-1-1,0 0 1,0 0-1,0 1 1,-1-1-1,1 0 1,0 0-1,1-1 1,0-1 24,-1 0 1,1 0-1,-1-1 1,0 1-1,2-7 1,-3 9-40,2-7 5,-1-1 1,0 0-1,-1 0 1,1 1-1,-2-1 1,1 0-1,-1 1 1,-1-1-1,0 0 1,-3-11-1,-1 5-6,1 0-1,-2 0 1,0 0 0,-12-18-1,15 26-4,-1 1 0,1-1 0,-1 1 0,-1 1 0,1-1 0,-1 1 0,0 0 0,0 0 0,-1 0 0,0 1 0,1 0 0,-1 0 0,-1 1 0,1 0 0,0 0 0,-1 1 0,1 0 0,-1 0 0,0 1 0,0 0 0,0 0 0,-9 1 0,12 0 1,0 1 0,-1 0 1,1 0-1,0 1 0,0-1 0,0 1 1,0 0-1,0 0 0,1 1 1,-1-1-1,1 1 0,-1 0 0,-3 4 1,4-4 2,1 0 0,-1 0 0,1 1 0,0-1 0,0 1 0,0 0 0,1 0 0,-1 0 0,1 0 0,0 1 0,0-1 0,0 0-1,1 1 1,-2 8 0,2-7 3,1 1 0,0-1 0,0 0 0,1 1 0,0-1 0,0 1 0,0-1 0,1 0 0,0 1 0,4 9 0,1-3 8,0 0-1,1 0 0,13 15 1,-14-19-3,1 0 0,0-1 1,1 0-1,0-1 0,0 0 0,18 11 1,-21-14-1,1-1 1,-1 0 0,0 0-1,1-1 1,-1 0 0,1 0-1,0 0 1,0-1 0,0 0-1,0 0 1,0-1 0,8 0 0,-13 0-7,0-1-1,0 1 1,0-1 0,0 1 0,0-1 0,0 0 0,0 0 0,0 0 0,0 0 0,-1 0 0,1 0 0,0 0 0,-1-1 0,1 1 0,-1 0 0,3-4 0,-2 2-2,0 0 0,0-1-1,0 1 1,0-1-1,-1 0 1,0 1 0,0-1-1,1-5 1,0-4-9,-1 0 0,0-1 0,-1 1 0,-2-17 0,0 10-106,-1-1 0,-1 1 0,-1 0 0,-1 0 1,-1 1-1,0-1 0,-1 1 0,-2 1 1,1 0-1,-2 0 0,-1 1 0,0 0 1,-1 1-1,0 0 0,-2 1 0,0 1 1,0 1-1,-1 0 0,-1 0 0,0 2 0,-1 0 1,-37-16-1,18 12-265,34 14 325,1 0-1,0 0 1,-1 0-1,1 0 0,0 1 1,-1-1-1,1 1 1,-1 0-1,1-1 1,-1 1-1,1 0 1,-1 0-1,-2 1 0,4 0 32,0-1-1,1 1 0,-1 0 1,0 0-1,0-1 0,1 1 1,-1 0-1,0 0 0,1 0 1,-1 0-1,1 0 0,-1 0 1,1 0-1,0 0 0,-1 0 1,1 0-1,0 0 0,0 0 1,-1 0-1,1 0 0,0 0 1,0 1-1,0-1 0,1 0 1,-1 0-1,0 2 0,1 1 21,0 1-1,0 0 0,1 0 1,-1-1-1,1 1 1,0-1-1,0 0 1,0 1-1,1-1 0,0 0 1,-1 0-1,2-1 1,5 7-1,7 6 63,30 22 1,-45-37-57,60 45 202,72 61 361,-112-87-516,-11-9-183,0-2 0,1 1 0,0-2 0,13 9 0,-6-9-185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8-31T01:38:00.35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21 53 3369,'-4'-5'100,"-1"1"0,-1-1 0,1 0 1,-1 1-1,1 0 0,-1 1 0,0-1 1,-1 1-1,1 0 0,0 1 1,-1-1-1,0 1 0,1 1 0,-1-1 1,0 1-1,0 0 0,0 1 0,0 0 1,0 0-1,0 0 0,0 1 0,-13 3 1,13-2-95,0 0 0,0 1 0,0 0 0,0 1 1,1-1-1,0 1 0,-1 0 0,1 1 0,1 0 1,-1 0-1,1 0 0,0 0 0,0 1 0,0 0 1,-6 10-1,2 0-9,0 1 1,1 0-1,0 0 1,-9 36-1,14-41 0,1 1-1,0-1 0,0 1 0,1 0 1,1 0-1,0-1 0,1 1 0,0 0 1,6 21-1,-5-26 6,1 1-1,-1-1 1,2 0 0,-1 0 0,1-1-1,0 1 1,1-1 0,-1 1 0,2-2-1,-1 1 1,1 0 0,0-1 0,0 0-1,1-1 1,8 7 0,-3-5 4,0 0 0,0-1 0,1 0 0,0-1 0,0 0 0,22 4 0,-25-7 6,0 0 0,0-1 0,0-1 0,0 0 0,1 0 0,-1-1 0,0 0-1,0-1 1,19-6 0,-15 3 6,-1 0-1,1-1 0,-1-1 1,0 0-1,0 0 0,13-12 1,-20 14-7,-1 1 0,1-1 0,-1-1 0,0 1 1,-1-1-1,0 0 0,1 0 0,-2 0 0,1 0 1,-1-1-1,0 1 0,0-1 0,-1 0 0,3-12 1,-3 7 42,-1 0 0,-1 0 1,0 0-1,-1 0 0,-2-14 1,-2-1 178,-10-30 1,12 46-151,-1 1-1,0 0 1,0 0-1,-1 1 1,-1-1-1,0 1 1,-13-16 0,15 21-50,0-1 1,-1 1 0,1 0 0,-1 0 0,0 0-1,0 1 1,-1 0 0,1 0 0,0 0 0,-1 1 0,0-1-1,0 1 1,0 1 0,0-1 0,-7 0 0,8 1-18,1 1 0,-1 0 1,0 0-1,0 1 0,0-1 0,0 1 1,0 0-1,0 0 0,1 1 0,-1 0 1,0-1-1,1 1 0,-6 4 0,5-2-6,-1 0 0,1 0 0,0 0 0,0 1 0,1 0 0,-1 0 0,1 1 0,0-1 0,-4 8-1,-3 7-25,1 1 0,1 0 0,1 0-1,1 1 1,1 0 0,1 0 0,1 0-1,0 1 1,1 33 0,3-48 13,0 1-1,0-1 1,1 0 0,1 0 0,-1 1 0,1-1-1,1 0 1,-1 0 0,2-1 0,-1 1 0,1-1-1,0 1 1,0-1 0,1-1 0,0 1 0,0 0 0,1-1-1,-1 0 1,1-1 0,1 1 0,-1-1 0,1 0-1,0 0 1,0-1 0,0 0 0,1-1 0,-1 1-1,1-1 1,0-1 0,0 1 0,0-2 0,15 3-1,-2-2 7,1-2 0,-1 0 0,23-3 0,-36 2-4,0-1 0,0 0 1,0 0-1,-1-1 1,8-3-1,-12 5 0,0-1 0,0 0 0,0 1-1,0-1 1,0 0 0,-1-1 0,1 1 0,-1 0-1,0-1 1,0 1 0,0-1 0,3-5-1,-3 5 0,-1 0 0,1-1 0,-1 1 0,0-1-1,0 1 1,0-1 0,-1 1 0,1-1 0,-1 0-1,0 1 1,0-1 0,0 1 0,0-1 0,-1 0-1,1 1 1,-1-1 0,0 1 0,-3-7 0,-1-1-2,-1 0 0,0 1 1,-1 0-1,-10-12 0,6 7 2,-109-125-22,113 132 22,3 3 0,-1-1-1,0 1 0,0 1 0,-1-1 0,1 1 1,-1 0-1,0 0 0,0 0 0,-1 1 1,-7-3-1,12 5 0,0 0 0,0 1 0,-1-1 0,1 1 0,-1-1 0,1 1 0,0 0 0,-1 0 0,1 0 0,-1 0 0,1 1 0,0-1 0,-1 0 0,1 1 0,0 0 0,0 0 0,-1-1 0,1 1 0,0 1 0,0-1 0,0 0 1,0 0-1,0 1 0,0-1 0,0 1 0,1 0 0,-4 3 0,3-2-12,-1 1 1,1 0-1,0 0 1,-1 1-1,2-1 0,-1 0 1,0 1-1,1-1 1,0 0-1,0 1 1,1 0-1,-1-1 1,1 9-1,1-4 10,0 1 0,1 0 0,0-1 0,1 1 0,0-1 0,1 0-1,0 0 1,0 0 0,1 0 0,0-1 0,0 0 0,1 0 0,0 0 0,0-1 0,14 13 0,-18-19 7,0 1 0,0-1 0,0 0 0,1 1 0,-1-1 0,0 0 0,1 0 0,-1-1 0,1 1 0,-1 0 0,5 0 0,-6-1-2,0 0 0,0 0 0,0 0 0,0 0 0,-1 0 0,1-1 0,0 1 1,0 0-1,0 0 0,-1-1 0,1 1 0,0 0 0,0-1 0,-1 1 0,1-1 0,0 1 0,-1-1 1,1 1-1,0-1 0,-1 1 0,1-1 0,-1 0 0,1 1 0,-1-1 0,1 0 0,-1 1 0,0-1 1,1 0-1,-1 0 0,0 0 0,1 1 0,-1-1 0,0 0 0,0 0 0,0 0 0,0 1 0,0-1 1,0-2-1,-1-15-69,0-1 0,-2 0 0,0 1-1,-1 0 1,-1 0 0,0 0 0,-2 0 0,-11-22 0,8 24-303,10 15 339,-1 1 1,1 0 0,-1-1-1,1 1 1,0 0 0,-1 0-1,1-1 1,-1 1 0,1 0-1,-1 0 1,1 0-1,-1 0 1,1-1 0,-1 1-1,1 0 1,-1 0 0,1 0-1,-1 0 1,1 0 0,-1 0-1,1 0 1,-1 0-1,1 1 1,-1-1 0,1 0-1,-1 0 1,1 0 0,-1 1-1,-8 6-43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8-31T01:37:59.10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00 93 840,'8'12'183,"-5"-8"-5,-5-5-9,-3-5-84,1 1-1,-2 0 1,1 1 0,-7-5 0,-7-3 129,-1 2-1,0 0 1,-1 1 0,1 1 0,-2 1-1,-24-5 1,28 8-96,-1 2 1,0 0-1,0 0 0,0 2 0,0 0 0,0 2 0,-32 5 1,45-5-116,0 0 1,0-1 0,0 2-1,1-1 1,-1 1 0,1 0 0,-1 0-1,1 0 1,0 1 0,0 0 0,0 0-1,1 0 1,-6 6 0,5-3-8,0 0 0,1 0 1,-1 1-1,1-1 0,1 1 1,0 0-1,0 0 0,-4 16 1,5-9 3,0 0 0,0-1 1,1 1-1,1 0 0,1 0 1,0 0-1,1 0 0,1 0 1,0 0-1,9 24 0,-10-31 57,1-1 1,1 1-1,-1-1 0,1 1 0,0-1 1,1 0-1,0-1 0,0 1 0,1-1 1,-1 0-1,1 0 0,0-1 0,8 6 1,-3-5 117,0 0 1,0-1-1,0 0 0,1 0 1,0-1-1,18 3 1,-25-6-161,1 0 1,-1 0-1,1-1 1,0 0-1,-1 0 1,1-1 0,-1 1-1,1-1 1,-1 0-1,0-1 1,1 1 0,-1-1-1,0 0 1,0 0-1,0-1 1,0 1-1,4-5 1,-4 4-14,-1-1-1,0 0 1,0 0 0,0 0-1,0-1 1,-1 1 0,0-1-1,0 0 1,0 0 0,0 0-1,-1 0 1,0-1 0,0 1-1,0-1 1,1-8 0,-3 1 0,-1 1 0,0 0-1,0-1 1,-2 1 0,1 0 0,-2 0 0,1 0 0,-2 0 0,0 1 0,0-1 0,-12-18-1,13 25 0,1 0-1,-1 0 0,0 0 1,0 0-1,-1 1 0,1-1 1,-1 1-1,0 1 0,0-1 1,-1 0-1,1 1 0,-1 0 1,0 1-1,1-1 0,-1 1 1,0 0-1,-1 1 0,1-1 1,0 1-1,0 0 0,-1 1 1,1-1-1,-9 2 0,11-1 0,1 1 0,0 0 0,0 0 0,0 0 0,0 0 0,0 1 0,0-1 0,0 1 0,0 0 0,0-1 0,1 1 0,-1 1 0,1-1 0,-1 0 0,1 1 0,0-1 0,0 1 0,0-1 0,0 1 0,1 0 0,-1 0 0,1 0 0,-1 0 0,0 5 0,-2 4 2,0 1 0,1 0-1,1 0 1,-1 23-1,2-22 4,1 0 0,0 0 0,1 1 0,1-1 0,0 0 0,8 25 0,-9-34-2,1 0 0,0-1-1,1 1 1,-1 0 0,1-1 0,0 0-1,0 0 1,0 0 0,7 6 0,-7-7-2,0-1 0,0 0 0,0 0 0,1 0 1,-1 0-1,1-1 0,-1 0 0,1 1 0,-1-1 0,1 0 1,0-1-1,0 1 0,-1-1 0,8 1 0,-9-1-2,1-1-1,0 1 1,0-1-1,-1 1 0,1-1 1,0 0-1,-1 0 1,1 0-1,0 0 1,-1-1-1,0 1 0,1-1 1,-1 1-1,0-1 1,3-3-1,0 0-9,0 0 0,-1 0-1,0-1 1,6-9 0,-6 7-6,0 0 0,-1-1 1,0 0-1,3-13 0,-3 11 8,-1 0 4,0 0 0,-1 0 1,0 0-1,0 0 0,-1-1 1,-1 1-1,0 0 0,0 0 1,-5-17-1,4 21 10,-1 0 0,1 0 0,-1 0 1,0 0-1,0 1 0,-1-1 0,0 1 0,-9-11 0,4 8 22,0-1 0,-1 1 1,-21-14-1,26 20-16,-1-1-1,1 1 1,0 0 0,-1 1 0,-9-4 0,12 5-8,1 1 0,-1-1 1,0 1-1,0 0 0,0-1 1,1 1-1,-1 0 1,0 1-1,0-1 0,0 0 1,1 1-1,-1 0 0,0 0 1,1 0-1,-5 1 0,3 1-2,0-1 0,0 1 0,1 0 0,-1 0 0,1 0 0,-1 1-1,1-1 1,0 1 0,0-1 0,1 1 0,-1 0 0,-2 6 0,-1 3-8,1 0 1,-7 26-1,6-16-15,1 0 0,2 1 0,0-1 0,2 1 0,0 0-1,2-1 1,6 47 0,-5-60 20,1 1-1,-1-1 1,2 0-1,4 10 1,-5-15 6,-1 0 0,1 0 0,0 0 0,1 0 0,-1-1 0,1 0 0,0 0 0,0 0 0,9 7 0,-7-7 11,1 0 0,1 0-1,-1 0 1,8 2 0,-12-5-7,0 0 0,-1 0 0,1 0 0,0-1-1,-1 1 1,1-1 0,0 1 0,-1-1 0,1 0 0,0-1 0,0 1 0,-1 0-1,1-1 1,0 1 0,4-3 0,-2 1 12,-1-1 0,1 0 0,-1 0 0,5-6 0,2 0 8,-7 6-21,-1 0 1,0 0-1,0-1 0,-1 1 0,1 0 1,-1-1-1,1 0 0,1-5 0,5-5 7,-7 10-13,1 1 0,-1-1 1,0 0-1,0 0 0,0 1 0,-1-1 1,1 0-1,-1 0 0,0-1 0,0 1 1,0 0-1,0 0 0,-1 0 0,0-8 1,0-20-5,-2 0 0,-7-39 0,5 53 1,0 0-1,-1 0 1,-1 0 0,-1 1-1,-11-21 1,5 15-4,-16-22 1,23 38-1,1 0 0,-1 1 0,0-1 0,0 1 1,-1 0-1,-12-8 0,19 14 4,-1-1 0,0 1 0,1-1 0,-1 1 0,0-1 0,1 1 0,-1 0 0,0 0 0,1-1 0,-1 1 0,0 0 0,0 0 0,1 0 0,-1 0 0,0 0 0,0 0 0,0 0 0,1 0 0,-1 0 1,0 0-1,0 0 0,1 0 0,-1 1 0,0-1 0,0 0 0,1 0 0,-1 1 0,0-1 0,1 1 0,-1-1 0,0 1 0,1-1 0,-1 1 0,1-1 0,-1 1 0,1-1 0,-1 1 0,1-1 0,-1 1 0,1 0 0,0-1 0,-1 1 0,1 0 0,0 0 0,-1 0 0,0 4-8,0-1-1,0 1 1,0-1-1,0 0 1,1 1-1,-1 5 1,2 15-7,1 0-1,0 0 1,2 0 0,13 43 0,-13-52 21,2-1 0,0-1 0,0 1 0,2-1 0,0 0 0,0-1 0,1 0 0,18 20 0,-17-23 12,1 0 0,0 0 0,1-1-1,0-1 1,21 12 0,-25-16-15,-1-1 1,2 0-1,-1 0 0,0-1 1,1 1-1,-1-2 0,1 1 1,-1-2-1,1 1 0,13-1 1,-19 0-70,-1-1 1,1 1-1,0-1 1,-1 1-1,1-1 1,4-2 0,-7 3 23,1 0 1,0-1 0,-1 1-1,1 0 1,0-1 0,-1 1 0,1-1-1,-1 1 1,1-1 0,-1 1-1,1-1 1,-1 0 0,1 1 0,-1-1-1,0 0 1,1 1 0,-1-1-1,0 0 1,1 1 0,-1-1 0,0 0-1,0 0 1,0 1 0,0-1-1,0-1 1,0 1-11,0 0-1,0 0 0,-1 0 1,1 0-1,0 0 1,-1 0-1,1-1 1,-1 1-1,1 0 1,-2-2-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8-31T01:37:57.74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73 90 2417,'5'-3'139,"0"-1"0,-1 0 0,0 0 1,0-1-1,0 1 0,5-8 1,-8 11-140,-1 0 0,1 0 0,-1 1 0,1-1 0,-1 0 0,1 0 0,-1 0 0,1 0 0,-1 0 1,0 0-1,0 0 0,1 0 0,-1 0 0,0 0 0,0 0 0,0 0 0,0 0 0,0 0 0,0 0 0,-1 0 0,1 0 0,0 0 1,0 0-1,-1 0 0,1 0 0,-1 0 0,1 0 0,-1 0 0,1 0 0,-1 1 0,1-1 0,-1 0 0,0 0 0,1 0 1,-1 1-1,0-1 0,0 0 0,0 1 0,1-1 0,-1 1 0,0-1 0,0 1 0,0-1 0,0 1 0,-1 0 0,-6-4-3,-1 2 1,1-1-1,-1 1 0,1 0 0,-1 1 0,0 0 0,-9 0 0,15 1 3,1 0-1,-1 0 1,1 0 0,-1 1-1,0-1 1,1 1-1,0-1 1,-1 1 0,1 0-1,-1 0 1,1 0 0,0 0-1,-1 0 1,1 1 0,0-1-1,0 1 1,0-1-1,0 1 1,0 0 0,1 0-1,-1 0 1,0 0 0,1 0-1,0 0 1,-1 0 0,1 0-1,0 1 1,0-1-1,0 0 1,-1 4 0,1 4 0,-1 1 0,1 0 0,1-1 0,1 16 0,6 44 0,-6-60 0,3 22 0,2-1 1,0 1-1,2-2 1,2 1-1,0-1 1,2-1-1,1 0 1,2 0 0,20 29-1,-33-55-4,-1 0 0,1-1-1,1 1 1,-1 0 0,0-1 0,1 1 0,-1-1-1,1 0 1,0 0 0,-1 0 0,1 0 0,0 0-1,0-1 1,1 1 0,-1-1 0,0 0-1,0 0 1,6 1 0,-5-1 7,0 0-1,1 0 1,-1-1-1,0 1 1,1-1 0,-1 0-1,1-1 1,-1 1 0,0-1-1,1 1 1,-1-2-1,0 1 1,0 0 0,0-1-1,0 1 1,0-1-1,0 0 1,0-1 0,-1 1-1,1-1 1,-1 1 0,1-1-1,-1 0 1,3-4-1,-1 1 18,0 0 1,-1-1-1,0 1 0,0-1 0,-1 0 0,1 0 0,-2 0 0,1 0 0,-1-1 0,0 1 0,0-1 0,-1 1 0,0-1 0,-1 1 0,1-1 0,-2-12 0,-1-1 13,-1 0 0,-1 1-1,-1 0 1,-14-39-1,13 44-20,-1 0-1,0 1 0,-1 0 0,-1 0 0,0 0 1,-1 1-1,0 1 0,-22-21 0,25 26-7,-1 0 0,-1 1 0,0 0 1,1 0-1,-2 1 0,1 0 0,-1 1 0,1 0 0,-1 1 0,0 0 1,0 0-1,-1 1 0,1 0 0,-16 0 0,21 2 1,-1 0-1,1 1 0,-1 0 1,1 0-1,-1 0 0,1 1 1,0 0-1,0 0 0,0 0 1,0 0-1,-6 5 0,-5 4 13,2 0-1,-15 13 0,1 1-6,13-15-4,13-8 1,-1-1 0,0 1 0,1 0 0,-1 0 0,1 0 0,0 1-1,-4 3 1,6-6 0,1 0-1,-1 0 0,0 0 1,0 0-1,0 0 0,0 0 1,0 0-1,0 0 0,0 0 1,0 0-1,1 0 0,-1 0 1,0 0-1,0 0 0,0 0 1,0 0-1,0 0 0,0 0 1,0 0-1,0 0 0,1 0 1,-1 0-1,0 0 1,0 1-1,0-1 0,0 0 1,0 0-1,0 0 0,0 0 1,0 0-1,0 0 0,0 0 1,0 0-1,0 0 0,0 0 1,1 0-1,-1 1 0,0-1 1,0 0-1,0 0 0,0 0 1,0 0-1,0 0 0,0 0 1,0 0-1,0 0 0,0 1 1,0-1-1,0 0 1,0 0-1,0 0 0,0 0 1,-1 0-1,1 0 0,0 0 1,0 0-1,0 1 0,0-1 1,0 0-1,0 0 0,0 0 1,0 0-1,0 0 0,0 0 1,0 0-1,0 0 0,11-3 323,-4 0-252,6 0-75,-1-1 0,0 0 0,0-1 0,19-10-1,-26 12-3,0 0-1,0-1 0,0 0 0,-1 0 0,1 0 0,-1 0 0,0-1 0,0 1 0,-1-1 0,1 0 1,-1 0-1,3-6 0,1-2 2,-6 12 13,0 0 1,0 0-1,-1 0 1,1 0-1,-1 0 1,1 0-1,-1 0 1,1-1-1,-1 1 1,0 0 0,1 0-1,-1 0 1,0 0-1,0 0 1,0-1-1,0 1 1,0 0-1,0 0 1,0 0-1,0 0 1,-1-1-1,1 1 1,0 0-1,-1 0 1,1 0-1,-1 0 1,1 0-1,-1 0 1,1 0-1,-1 0 1,0 0 0,0 0-1,1 0 1,-1 0-1,0 1 1,-1-2-1,0 1 11,0 0 0,0 0 0,0 0 0,0 0 0,0 0 0,0 1 0,0-1 0,0 1 1,0 0-1,-1-1 0,1 1 0,0 0 0,0 0 0,0 0 0,0 1 0,0-1 0,0 1 0,-1-1 0,-1 2 0,-1-1-13,1 1-1,0 1 1,-1-1-1,1 1 1,0-1 0,0 1-1,0 0 1,1 1-1,-1-1 1,1 1 0,0 0-1,-6 7 1,5-4-4,0 1 0,1-1 0,0 1 0,0 0 0,0-1 0,1 1 0,-1 9 0,0 10 8,1 0 0,1 0 0,5 41 1,-3-54 0,-1-9-8,0 0 0,1 0 0,0 0 1,0 0-1,0 0 0,0 0 0,1 0 0,0 0 0,5 9 0,-3-7 4,0 0 12,1-1 1,0 1 0,0-1-1,0 0 1,1 0 0,0-1-1,0 0 1,1 0-1,-1 0 1,13 6 0,-14-9 0,1-1 0,-1 0 1,1 0-1,0 0 0,-1 0 0,1-1 1,0 0-1,-1 0 0,7-2 0,-6 2-5,6-1 18,0-1-1,1-1 1,-1 0 0,23-9-1,-9 1 4,24-15 0,-45 24-35,-1 0 0,0-1 0,0 1 0,0-1 0,-1 0 0,1 0 0,-1 0 0,0-1 1,1 0-1,-1 1 0,-1-1 0,1 0 0,-1 0 0,1 0 0,-1-1 0,0 1 0,-1 0 0,1-1 0,-1 1 0,0-1 1,0 0-1,0 1 0,-1-1 0,1 0 0,-1 0 0,0 1 0,-1-1 0,1 0 0,-1 1 0,0-1 0,0 0 0,0 1 1,-1-1-1,0 1 0,1-1 0,-4-3 0,-2-4-5,-1 0 0,0 1 1,-1 0-1,0 0 0,-1 1 0,0 0 0,-1 1 1,1 0-1,-2 1 0,1 0 0,-26-12 1,33 18-1,0 0 0,0 1 0,0-1 0,-1 1 0,1 0 0,-1 0 0,1 1 1,-1-1-1,1 1 0,-1 0 0,1 0 0,-7 2 0,3-1 2,1 1 0,0 0 0,0 0 0,0 1 0,0 0 0,-11 7 1,17-9-3,0 0 1,-1 1 0,1-1-1,0 0 1,0 1 0,1-1 0,-1 1-1,0-1 1,0 1 0,1-1 0,-1 1-1,1-1 1,-1 1 0,1 0 0,0-1-1,0 1 1,-1-1 0,1 1-1,0 0 1,1 3 0,-1-3 0,0 11 2,0 1 1,1 0 0,1-1-1,4 19 1,-4-24-1,1 0 0,0 0 1,0-1-1,0 0 0,1 1 0,0-1 1,0 0-1,1-1 0,6 8 0,1-3 11,0-1 0,1-1-1,0 1 1,21 10-1,-25-15-2,7 4 29,1-1 0,0 0 0,23 7 0,-30-12-8,0 0 1,0-1-1,0-1 1,0 0-1,0 0 1,1-1-1,16-1 1,-24 0-31,0 0 0,-1 0 1,1 1-1,0-2 0,0 1 0,0 0 1,-1-1-1,1 1 0,0-1 0,-1 0 1,0 0-1,1 0 0,-1 0 0,0 0 0,0 0 1,0-1-1,0 1 0,0-1 0,-1 1 1,1-1-1,-1 0 0,0 1 0,0-1 1,0 0-1,0 0 0,0 0 0,0 0 1,0-4-1,-1 3-4,1 0 0,-1 0 0,0 0 1,0-1-1,0 1 0,0 0 0,-1 0 1,0 0-1,0 0 0,0 0 0,0 0 1,0 0-1,-1 1 0,0-1 1,0 0-1,0 1 0,0-1 0,0 1 1,-1 0-1,-5-6 0,2 4 11,0 0-1,-1 1 1,0 0 0,0 0 0,0 1-1,-10-4 1,-45-9 110,40 11-79,-6 1 19,-49-3 0,1 0-32,28 0-24,48 7-2,0 0-1,-1 0 1,1-1-1,-1 1 1,1 0-1,0 0 1,-1 0-1,1 0 1,0 0-1,-1 0 1,1 0-1,0 0 1,-1 1-1,1-1 1,0 0-1,-1 0 1,1 0-1,0 0 1,-1 0-1,1 0 1,0 1-1,-1-1 1,1 0-1,0 0 1,0 1-1,-1-1 1,1 0-1,0 0 1,0 1-1,-1-1 1,1 0-1,0 0 1,0 1-1,0-1 1,-1 1-1,1 0 4,0 1-1,0-1 0,0 1 1,0-1-1,0 1 0,0-1 1,0 0-1,1 1 0,0 2 1,15 35 158,-14-35-113,2 3 28,0 0 1,0 0-1,1 0 1,0-1-1,0 0 1,1 0-1,0 0 1,0-1-1,9 7 1,8 3 161,35 18 0,-32-19-218,0-2 0,1 0-1,1-2 1,0-1-1,0-1 1,42 5-1,-51-10-56,-6-1-185,24 1 1,-32-3 120,-1 0 1,0-1-1,0 1 1,0-1-1,0 0 1,0 0-1,0 0 1,0-1-1,0 1 1,4-4-1,13-11-357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8-31T01:37:55.95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80 187 3105,'-32'26'1204,"32"-30"-299,0 2-927,1 0-1,-1 1 0,0-1 1,0 0-1,0 1 0,0-1 1,0 0-1,0 0 0,-1-1 1,1 2 18,0 0 1,-1 0 0,1 0-1,-1 0 1,1 1 0,-1-1-1,1 0 1,-1 0 0,0 1-1,1-1 1,-1 0 0,0 1-1,1-1 1,-1 1 0,0-1-1,0 1 1,0-1-1,1 1 1,-1-1 0,0 1-1,0 0 1,0-1 0,0 1-1,0 0 1,0 0 0,0 0-1,0 0 1,0 0 0,0 0-1,0 0 1,0 0 0,1 0-1,-1 0 1,0 1 0,0-1-1,0 0 1,0 1 0,0-1-1,0 0 1,1 1-1,-1-1 1,0 1 0,0 0-1,0-1 1,1 1 0,-2 1-1,-2 4 9,1 0 0,0 1 0,0-1 0,1 1 0,-1 0 0,1 0 0,-1 12 0,0-1 314,1 32 0,2-45-80,0 2 481,-4-13 89,3 4-797,1 0-1,0 0 0,0 0 1,0 0-1,0 0 1,0 0-1,0 0 1,1 0-1,-1 0 0,1 0 1,-1 0-1,1 0 1,0 0-1,1-3 1,1-2-13,1-2-20,-2 0 0,1 1 0,-1-1 0,0-1 0,-1 1 1,0 0-1,0 0 0,-2-18 0,-1 9 0,-1 0 0,-1 0-1,0 1 1,-1-1 0,-1 1 0,-1 0 0,-17-32 0,24 49 18,-1-1 0,1 0 1,-1 0-1,1 1 1,-1-1-1,1 0 0,-1 1 1,0-1-1,1 0 0,-1 1 1,0-1-1,1 1 1,-1-1-1,0 1 0,0-1 1,-1 0-1,1 1 2,1 1 1,-1-1-1,1 0 0,-1 0 0,1 0 0,-1 1 0,1-1 0,-1 0 0,1 0 0,-1 1 1,1-1-1,0 1 0,-1-1 0,1 0 0,-1 1 0,1-1 0,0 1 0,0-1 1,-1 1-1,1-1 0,0 1 0,0-1 0,-1 1 0,1-1 0,0 1 0,0-1 0,0 1 1,0-1-1,0 2 0,-3 6 6,2 0 1,-1 1-1,1-1 0,1 1 1,0 15-1,8 43 26,-4-43-28,1 9 11,15 53-1,-17-75-11,1-1 0,1 0 0,-1 0 0,2 0 0,-1 0 0,1-1 0,1 0 0,14 16 0,-17-20 0,1-1 0,-1 0 0,1 1 0,0-2 0,0 1 0,0-1 0,0 1 0,1-1 0,-1-1 0,1 1 0,0-1 0,9 3 0,-14-5 1,-1 0 0,1 0 0,0 0 1,0 0-1,0 0 0,0 0 0,-1-1 0,1 1 0,0 0 0,0 0 0,0-1 0,-1 1 0,1 0 0,0-1 1,0 1-1,-1-1 0,1 1 0,0-1 0,-1 1 0,1-1 0,-1 1 0,1-1 0,0 0 0,-1 1 0,1-1 0,-1 0 1,0 1-1,1-1 0,-1 0 0,0 0 0,1 1 0,-1-1 0,0-1 0,2-2 12,-1-1 0,0 0 0,0 1 0,-1-1 0,1-4 0,-2-6 1,0 1-1,0-1 1,-1 1 0,-1 0 0,-7-20-1,-29-70-13,36 97-2,-2-5-7,0-1 1,-1 1 0,0 0-1,-1 1 1,-17-21-1,23 30 5,0 1 0,0 0 0,0 0-1,0 0 1,-1 0 0,1 0 0,0 0 0,-1 0-1,1 1 1,-1-1 0,1 0 0,-1 1 0,1-1-1,-1 1 1,1-1 0,-1 1 0,1 0 0,-1 0-1,0 0 1,1 0 0,-1 0 0,1 0 0,-1 0-1,0 0 1,1 1 0,-1-1 0,1 1 0,-1-1-1,1 1 1,-1-1 0,1 1 0,-1 0 0,1 0-1,0 0 1,-1 0 0,1 0 0,0 0 0,0 0-1,0 0 1,0 0 0,-1 2 0,-2 2-5,0 0 0,1 0 1,0 0-1,0 0 1,0 0-1,0 1 0,1 0 1,0-1-1,-1 7 1,0 0-8,2 0 0,0 1 0,0-1 0,1 0 0,1 1 0,2 14 0,-2-21 10,0 0 0,0 0 0,1 0 0,0 0 0,1 0 0,-1-1-1,1 1 1,0-1 0,0 1 0,0-1 0,1 0 0,0 0 0,0-1 0,7 7 0,-3-4 8,0-1 1,0 1 1,0-2-1,12 8 1,-18-12-5,0 0 0,0 0 0,0 0 0,0 0 0,-1-1 1,1 1-1,0-1 0,0 1 0,0-1 0,0 0 0,0 0 0,0 0 1,0 0-1,0 0 0,0 0 0,0 0 0,0-1 0,0 1 0,0-1 1,0 0-1,0 1 0,0-1 0,2-1 0,1-2 2,0 1 0,0-1-1,0 0 1,0 0 0,6-8-1,-10 10-2,1-1 0,-1 1 0,0 0 0,1-1 1,-1 1-1,0-1 0,-1 0 0,1 1 0,0-1 0,-1 0 0,1 1 0,-1-1 0,0 0 0,0 1 0,0-1 0,-1-4 1,-3-20-1,-14-47 0,15 63 2,-1-1 0,-1 1 1,0 1-1,-1-1 0,0 0 0,-13-17 1,16 26-2,1-1 0,-1 1 0,1 0 1,-1-1-1,0 1 0,0 1 1,0-1-1,0 0 0,0 1 1,0-1-1,-1 1 0,1 0 0,0 0 1,-1 0-1,1 1 0,-5-1 1,5 1-1,0 0 0,0 0 0,1 0 0,-1 0 1,0 1-1,0-1 0,1 1 0,-1 0 0,0 0 0,1 0 1,-1 0-1,1 0 0,-1 1 0,1-1 0,0 1 1,0-1-1,-1 1 0,1 0 0,0 0 0,0 0 1,1 0-1,-3 3 0,0 2 7,0 0-1,0 0 1,1 0 0,0 1 0,0-1 0,-1 11 0,4-17-5,0 0 1,0 1-1,0-1 1,0 0 0,0 1-1,0-1 1,1 0-1,-1 0 1,0 1 0,1-1-1,0 0 1,-1 0-1,1 0 1,-1 1 0,1-1-1,0 0 1,0 0-1,0 0 1,0 0 0,1 1-1,24 17 52,-12-10-33,-11-7-17,0 0 0,0 1 0,0-1 0,0-1 0,0 1 0,0 0 0,1-1 0,-1 1 0,1-1 0,-1 0 0,1 0 0,-1-1 0,1 1 0,-1-1 0,1 0 0,0 1 0,-1-2 0,1 1 0,-1 0 0,1-1 0,0 1 0,-1-1 0,1 0 0,-1-1 0,1 1 0,-1 0 0,0-1 0,0 0 0,0 0 0,0 0 0,4-2 0,-6 2 0,0 1-4,0 1 0,-1-1 0,1 0 0,0 1 0,-1-1 0,1 0 0,0 1 1,0-1-1,0 1 0,-1-1 0,1 1 0,0 0 0,0-1 0,0 1 0,0 0 0,0 0 0,0-1 0,0 1 0,0 0 1,0 0-1,0 0 0,0 0 0,-1 0 0,1 0 0,0 1 0,0-1 0,0 0 0,0 0 0,0 1 0,0-1 0,0 0 1,0 1-1,0-1 0,-1 1 0,1-1 0,1 2 0,2 2-220,-1-1 1,0 1-1,0 0 1,0 0-1,0 1 1,3 7-1,-5-7-32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iyanka Heda</cp:lastModifiedBy>
  <cp:revision>3</cp:revision>
  <dcterms:created xsi:type="dcterms:W3CDTF">2021-03-18T05:03:00Z</dcterms:created>
  <dcterms:modified xsi:type="dcterms:W3CDTF">2022-08-31T01:40:00Z</dcterms:modified>
</cp:coreProperties>
</file>